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9B8015" w14:textId="77777777" w:rsidR="00205369" w:rsidRDefault="00205369" w:rsidP="00205369">
      <w:pPr>
        <w:spacing w:after="0" w:line="240" w:lineRule="auto"/>
        <w:ind w:left="1440" w:firstLine="720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6DA3108" wp14:editId="1B97BFD3">
            <wp:simplePos x="0" y="0"/>
            <wp:positionH relativeFrom="column">
              <wp:posOffset>-97155</wp:posOffset>
            </wp:positionH>
            <wp:positionV relativeFrom="paragraph">
              <wp:posOffset>-144780</wp:posOffset>
            </wp:positionV>
            <wp:extent cx="790575" cy="702735"/>
            <wp:effectExtent l="0" t="0" r="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6287" cy="70781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COMSATS </w:t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27A6B2CF" wp14:editId="412668AB">
            <wp:simplePos x="0" y="0"/>
            <wp:positionH relativeFrom="column">
              <wp:posOffset>8277225</wp:posOffset>
            </wp:positionH>
            <wp:positionV relativeFrom="paragraph">
              <wp:posOffset>-133350</wp:posOffset>
            </wp:positionV>
            <wp:extent cx="1152525" cy="628650"/>
            <wp:effectExtent l="0" t="0" r="952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798A4E2C" wp14:editId="49E5D6F5">
            <wp:simplePos x="0" y="0"/>
            <wp:positionH relativeFrom="column">
              <wp:posOffset>8124825</wp:posOffset>
            </wp:positionH>
            <wp:positionV relativeFrom="paragraph">
              <wp:posOffset>-285750</wp:posOffset>
            </wp:positionV>
            <wp:extent cx="1152525" cy="628650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University Islamabad, Lahore Campus </w:t>
      </w:r>
    </w:p>
    <w:p w14:paraId="008DA3E3" w14:textId="0E17F30B" w:rsidR="00205369" w:rsidRPr="00055147" w:rsidRDefault="00205369" w:rsidP="00205369">
      <w:pPr>
        <w:spacing w:after="0" w:line="240" w:lineRule="auto"/>
        <w:jc w:val="center"/>
        <w:rPr>
          <w:rFonts w:eastAsia="Calibri"/>
        </w:rPr>
      </w:pPr>
      <w:r w:rsidRPr="00055147">
        <w:rPr>
          <w:rFonts w:eastAsia="Calibri"/>
          <w:b/>
        </w:rPr>
        <w:t xml:space="preserve"> D</w:t>
      </w:r>
      <w:r w:rsidRPr="00055147">
        <w:rPr>
          <w:rFonts w:eastAsia="Calibri"/>
          <w:b/>
          <w:spacing w:val="-1"/>
        </w:rPr>
        <w:t>ep</w:t>
      </w:r>
      <w:r w:rsidRPr="00055147">
        <w:rPr>
          <w:rFonts w:eastAsia="Calibri"/>
          <w:b/>
          <w:spacing w:val="-3"/>
        </w:rPr>
        <w:t>a</w:t>
      </w:r>
      <w:r w:rsidRPr="00055147">
        <w:rPr>
          <w:rFonts w:eastAsia="Calibri"/>
          <w:b/>
          <w:spacing w:val="1"/>
        </w:rPr>
        <w:t>r</w:t>
      </w:r>
      <w:r w:rsidRPr="00055147">
        <w:rPr>
          <w:rFonts w:eastAsia="Calibri"/>
          <w:b/>
          <w:spacing w:val="-2"/>
        </w:rPr>
        <w:t>t</w:t>
      </w:r>
      <w:r w:rsidRPr="00055147">
        <w:rPr>
          <w:rFonts w:eastAsia="Calibri"/>
          <w:b/>
        </w:rPr>
        <w:t>me</w:t>
      </w:r>
      <w:r w:rsidRPr="00055147">
        <w:rPr>
          <w:rFonts w:eastAsia="Calibri"/>
          <w:b/>
          <w:spacing w:val="-1"/>
        </w:rPr>
        <w:t>n</w:t>
      </w:r>
      <w:r w:rsidRPr="00055147">
        <w:rPr>
          <w:rFonts w:eastAsia="Calibri"/>
          <w:b/>
        </w:rPr>
        <w:t xml:space="preserve">t </w:t>
      </w:r>
      <w:r w:rsidRPr="00055147">
        <w:rPr>
          <w:rFonts w:eastAsia="Calibri"/>
          <w:b/>
          <w:spacing w:val="-1"/>
        </w:rPr>
        <w:t>o</w:t>
      </w:r>
      <w:r w:rsidRPr="00055147">
        <w:rPr>
          <w:rFonts w:eastAsia="Calibri"/>
          <w:b/>
        </w:rPr>
        <w:t xml:space="preserve">f </w:t>
      </w:r>
      <w:r w:rsidR="002A098A">
        <w:rPr>
          <w:rFonts w:eastAsia="Calibri"/>
          <w:b/>
          <w:spacing w:val="-5"/>
        </w:rPr>
        <w:t>Computer Science</w:t>
      </w:r>
    </w:p>
    <w:p w14:paraId="084120D5" w14:textId="77777777" w:rsidR="00FF3FC6" w:rsidRPr="009C584B" w:rsidRDefault="00FF3FC6" w:rsidP="001A512A">
      <w:pPr>
        <w:pStyle w:val="NoSpacing"/>
        <w:spacing w:line="360" w:lineRule="auto"/>
        <w:ind w:left="720" w:firstLine="720"/>
        <w:jc w:val="center"/>
        <w:rPr>
          <w:rFonts w:ascii="Times New Roman" w:hAnsi="Times New Roman"/>
          <w:color w:val="000000" w:themeColor="text1"/>
          <w:sz w:val="28"/>
          <w:szCs w:val="29"/>
        </w:rPr>
      </w:pPr>
      <w:r w:rsidRPr="009C584B">
        <w:rPr>
          <w:rFonts w:ascii="Times New Roman" w:hAnsi="Times New Roman"/>
          <w:noProof/>
          <w:color w:val="000000" w:themeColor="text1"/>
        </w:rPr>
        <w:drawing>
          <wp:anchor distT="0" distB="0" distL="114300" distR="114300" simplePos="0" relativeHeight="251661312" behindDoc="0" locked="0" layoutInCell="1" allowOverlap="1" wp14:anchorId="4810843B" wp14:editId="3CADB2C3">
            <wp:simplePos x="0" y="0"/>
            <wp:positionH relativeFrom="column">
              <wp:posOffset>8429625</wp:posOffset>
            </wp:positionH>
            <wp:positionV relativeFrom="paragraph">
              <wp:posOffset>-375285</wp:posOffset>
            </wp:positionV>
            <wp:extent cx="1152525" cy="62865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4BD8E8" w14:textId="6D836D7C" w:rsidR="00FF3FC6" w:rsidRDefault="00092286" w:rsidP="00175943">
      <w:pPr>
        <w:pStyle w:val="NoSpacing"/>
        <w:spacing w:before="120" w:after="120" w:line="276" w:lineRule="auto"/>
        <w:jc w:val="center"/>
        <w:rPr>
          <w:rFonts w:ascii="Times New Roman" w:hAnsi="Times New Roman"/>
          <w:b/>
          <w:bCs/>
          <w:color w:val="000000" w:themeColor="text1"/>
          <w:sz w:val="27"/>
          <w:szCs w:val="27"/>
        </w:rPr>
      </w:pPr>
      <w:r w:rsidRPr="009C584B">
        <w:rPr>
          <w:rFonts w:ascii="Times New Roman" w:hAnsi="Times New Roman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EAFA8D2" wp14:editId="63EC7327">
                <wp:simplePos x="0" y="0"/>
                <wp:positionH relativeFrom="column">
                  <wp:posOffset>-57150</wp:posOffset>
                </wp:positionH>
                <wp:positionV relativeFrom="paragraph">
                  <wp:posOffset>13970</wp:posOffset>
                </wp:positionV>
                <wp:extent cx="6629400" cy="635"/>
                <wp:effectExtent l="0" t="0" r="19050" b="37465"/>
                <wp:wrapNone/>
                <wp:docPr id="6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2D44EB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-4.5pt;margin-top:1.1pt;width:522pt;height: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" strokeweight="1.5pt"/>
            </w:pict>
          </mc:Fallback>
        </mc:AlternateContent>
      </w:r>
      <w:r w:rsidR="008151F7">
        <w:rPr>
          <w:rFonts w:ascii="Times New Roman" w:hAnsi="Times New Roman"/>
          <w:b/>
          <w:color w:val="000000" w:themeColor="text1"/>
          <w:sz w:val="27"/>
          <w:szCs w:val="27"/>
        </w:rPr>
        <w:t>Quiz</w:t>
      </w:r>
      <w:r w:rsidR="00205369">
        <w:rPr>
          <w:rFonts w:ascii="Times New Roman" w:hAnsi="Times New Roman"/>
          <w:b/>
          <w:color w:val="000000" w:themeColor="text1"/>
          <w:sz w:val="27"/>
          <w:szCs w:val="27"/>
        </w:rPr>
        <w:t xml:space="preserve"> 1</w:t>
      </w:r>
      <w:r w:rsidR="00FF3FC6" w:rsidRPr="009C584B">
        <w:rPr>
          <w:rFonts w:ascii="Times New Roman" w:hAnsi="Times New Roman"/>
          <w:b/>
          <w:color w:val="000000" w:themeColor="text1"/>
          <w:sz w:val="27"/>
          <w:szCs w:val="27"/>
        </w:rPr>
        <w:t xml:space="preserve"> – Semester </w:t>
      </w:r>
      <w:r w:rsidR="002C465C">
        <w:rPr>
          <w:rFonts w:ascii="Times New Roman" w:hAnsi="Times New Roman"/>
          <w:b/>
          <w:color w:val="000000" w:themeColor="text1"/>
          <w:sz w:val="27"/>
          <w:szCs w:val="27"/>
        </w:rPr>
        <w:t>Spring</w:t>
      </w:r>
      <w:r w:rsidR="000D7345">
        <w:rPr>
          <w:rFonts w:ascii="Times New Roman" w:hAnsi="Times New Roman"/>
          <w:b/>
          <w:bCs/>
          <w:color w:val="000000" w:themeColor="text1"/>
          <w:sz w:val="27"/>
          <w:szCs w:val="27"/>
        </w:rPr>
        <w:t xml:space="preserve"> 20</w:t>
      </w:r>
      <w:r w:rsidR="002C465C">
        <w:rPr>
          <w:rFonts w:ascii="Times New Roman" w:hAnsi="Times New Roman"/>
          <w:b/>
          <w:bCs/>
          <w:color w:val="000000" w:themeColor="text1"/>
          <w:sz w:val="27"/>
          <w:szCs w:val="27"/>
        </w:rPr>
        <w:t>2</w:t>
      </w:r>
      <w:r w:rsidR="00E47445">
        <w:rPr>
          <w:rFonts w:ascii="Times New Roman" w:hAnsi="Times New Roman"/>
          <w:b/>
          <w:bCs/>
          <w:color w:val="000000" w:themeColor="text1"/>
          <w:sz w:val="27"/>
          <w:szCs w:val="27"/>
        </w:rPr>
        <w:t>1</w:t>
      </w:r>
    </w:p>
    <w:tbl>
      <w:tblPr>
        <w:tblW w:w="103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4" w:type="dxa"/>
          <w:bottom w:w="14" w:type="dxa"/>
          <w:right w:w="14" w:type="dxa"/>
        </w:tblCellMar>
        <w:tblLook w:val="04A0" w:firstRow="1" w:lastRow="0" w:firstColumn="1" w:lastColumn="0" w:noHBand="0" w:noVBand="1"/>
      </w:tblPr>
      <w:tblGrid>
        <w:gridCol w:w="1904"/>
        <w:gridCol w:w="450"/>
        <w:gridCol w:w="720"/>
        <w:gridCol w:w="1980"/>
        <w:gridCol w:w="720"/>
        <w:gridCol w:w="1170"/>
        <w:gridCol w:w="450"/>
        <w:gridCol w:w="900"/>
        <w:gridCol w:w="1440"/>
        <w:gridCol w:w="630"/>
      </w:tblGrid>
      <w:tr w:rsidR="00E85D12" w:rsidRPr="00F5738F" w14:paraId="4D07A574" w14:textId="77777777" w:rsidTr="000303E2">
        <w:trPr>
          <w:cantSplit/>
          <w:trHeight w:hRule="exact" w:val="591"/>
        </w:trPr>
        <w:tc>
          <w:tcPr>
            <w:tcW w:w="1904" w:type="dxa"/>
            <w:shd w:val="clear" w:color="auto" w:fill="D9D9D9"/>
            <w:vAlign w:val="center"/>
          </w:tcPr>
          <w:p w14:paraId="1B87ADA3" w14:textId="77777777" w:rsidR="00E85D12" w:rsidRPr="00F5738F" w:rsidRDefault="00E85D12" w:rsidP="000303E2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F5738F">
              <w:rPr>
                <w:rFonts w:ascii="Times New Roman" w:hAnsi="Times New Roman"/>
                <w:bCs/>
              </w:rPr>
              <w:t>Course Title:</w:t>
            </w:r>
          </w:p>
        </w:tc>
        <w:tc>
          <w:tcPr>
            <w:tcW w:w="3870" w:type="dxa"/>
            <w:gridSpan w:val="4"/>
            <w:shd w:val="clear" w:color="auto" w:fill="auto"/>
            <w:vAlign w:val="center"/>
          </w:tcPr>
          <w:p w14:paraId="3F1CFD4A" w14:textId="52EF8C83" w:rsidR="00E85D12" w:rsidRPr="00F5738F" w:rsidRDefault="00E85D12" w:rsidP="000303E2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rogramming</w:t>
            </w:r>
            <w:r w:rsidR="002C465C">
              <w:rPr>
                <w:rFonts w:ascii="Times New Roman" w:hAnsi="Times New Roman"/>
              </w:rPr>
              <w:t xml:space="preserve"> Fundamentals </w:t>
            </w:r>
          </w:p>
        </w:tc>
        <w:tc>
          <w:tcPr>
            <w:tcW w:w="1620" w:type="dxa"/>
            <w:gridSpan w:val="2"/>
            <w:shd w:val="clear" w:color="auto" w:fill="D9D9D9"/>
            <w:vAlign w:val="center"/>
          </w:tcPr>
          <w:p w14:paraId="562DC6C4" w14:textId="77777777" w:rsidR="00E85D12" w:rsidRPr="00F5738F" w:rsidRDefault="00E85D12" w:rsidP="000303E2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F5738F">
              <w:rPr>
                <w:rFonts w:ascii="Times New Roman" w:hAnsi="Times New Roman"/>
                <w:bCs/>
              </w:rPr>
              <w:t>Course Code: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352F2099" w14:textId="34FC2484" w:rsidR="00E85D12" w:rsidRPr="00F5738F" w:rsidRDefault="00E85D12" w:rsidP="000303E2">
            <w:pPr>
              <w:pStyle w:val="NoSpacing"/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SC</w:t>
            </w:r>
            <w:r w:rsidR="002C465C">
              <w:rPr>
                <w:rFonts w:ascii="Times New Roman" w:hAnsi="Times New Roman"/>
              </w:rPr>
              <w:t>103</w:t>
            </w:r>
          </w:p>
        </w:tc>
        <w:tc>
          <w:tcPr>
            <w:tcW w:w="1440" w:type="dxa"/>
            <w:shd w:val="clear" w:color="auto" w:fill="D9D9D9"/>
            <w:vAlign w:val="center"/>
          </w:tcPr>
          <w:p w14:paraId="6C026DCA" w14:textId="77777777" w:rsidR="00E85D12" w:rsidRPr="00F5738F" w:rsidRDefault="00E85D12" w:rsidP="000303E2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F5738F">
              <w:rPr>
                <w:rFonts w:ascii="Times New Roman" w:hAnsi="Times New Roman"/>
                <w:bCs/>
              </w:rPr>
              <w:t>Credit Hours: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43AC0EA" w14:textId="77777777" w:rsidR="00E85D12" w:rsidRPr="00F5738F" w:rsidRDefault="00E85D12" w:rsidP="000303E2">
            <w:pPr>
              <w:pStyle w:val="NoSpacing"/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(3,1</w:t>
            </w:r>
            <w:r w:rsidRPr="00F5738F">
              <w:rPr>
                <w:rFonts w:ascii="Times New Roman" w:hAnsi="Times New Roman"/>
              </w:rPr>
              <w:t>)</w:t>
            </w:r>
          </w:p>
        </w:tc>
      </w:tr>
      <w:tr w:rsidR="00E85D12" w:rsidRPr="00F5738F" w14:paraId="2AA7AAA3" w14:textId="77777777" w:rsidTr="000303E2">
        <w:trPr>
          <w:cantSplit/>
          <w:trHeight w:hRule="exact" w:val="654"/>
        </w:trPr>
        <w:tc>
          <w:tcPr>
            <w:tcW w:w="1904" w:type="dxa"/>
            <w:shd w:val="clear" w:color="auto" w:fill="D9D9D9"/>
            <w:vAlign w:val="center"/>
          </w:tcPr>
          <w:p w14:paraId="396321D1" w14:textId="77777777" w:rsidR="00E85D12" w:rsidRPr="00F5738F" w:rsidRDefault="00E85D12" w:rsidP="000303E2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F5738F">
              <w:rPr>
                <w:rFonts w:ascii="Times New Roman" w:hAnsi="Times New Roman"/>
                <w:bCs/>
              </w:rPr>
              <w:t>Course Instructor/s:</w:t>
            </w:r>
          </w:p>
        </w:tc>
        <w:tc>
          <w:tcPr>
            <w:tcW w:w="3870" w:type="dxa"/>
            <w:gridSpan w:val="4"/>
            <w:shd w:val="clear" w:color="auto" w:fill="auto"/>
            <w:vAlign w:val="center"/>
          </w:tcPr>
          <w:p w14:paraId="2B151E20" w14:textId="77777777" w:rsidR="00E85D12" w:rsidRPr="00F5738F" w:rsidRDefault="00E85D12" w:rsidP="000303E2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ahir Muhammad</w:t>
            </w:r>
          </w:p>
        </w:tc>
        <w:tc>
          <w:tcPr>
            <w:tcW w:w="1620" w:type="dxa"/>
            <w:gridSpan w:val="2"/>
            <w:shd w:val="clear" w:color="auto" w:fill="D9D9D9"/>
            <w:vAlign w:val="center"/>
          </w:tcPr>
          <w:p w14:paraId="1F51942A" w14:textId="77777777" w:rsidR="00D05C50" w:rsidRPr="00D05C50" w:rsidRDefault="00E85D12" w:rsidP="00D05C50">
            <w:pPr>
              <w:pStyle w:val="NoSpacing"/>
              <w:rPr>
                <w:rFonts w:ascii="Times New Roman" w:hAnsi="Times New Roman"/>
                <w:bCs/>
              </w:rPr>
            </w:pPr>
            <w:proofErr w:type="spellStart"/>
            <w:r w:rsidRPr="00F5738F">
              <w:rPr>
                <w:rFonts w:ascii="Times New Roman" w:hAnsi="Times New Roman"/>
                <w:bCs/>
              </w:rPr>
              <w:t>Programme</w:t>
            </w:r>
            <w:r w:rsidR="00D05C50" w:rsidRPr="00D05C50">
              <w:rPr>
                <w:rFonts w:ascii="Times New Roman" w:hAnsi="Times New Roman"/>
                <w:bCs/>
              </w:rPr>
              <w:t>#include</w:t>
            </w:r>
            <w:proofErr w:type="spellEnd"/>
            <w:r w:rsidR="00D05C50" w:rsidRPr="00D05C50">
              <w:rPr>
                <w:rFonts w:ascii="Times New Roman" w:hAnsi="Times New Roman"/>
                <w:bCs/>
              </w:rPr>
              <w:t xml:space="preserve"> &lt;</w:t>
            </w:r>
            <w:proofErr w:type="spellStart"/>
            <w:r w:rsidR="00D05C50" w:rsidRPr="00D05C50">
              <w:rPr>
                <w:rFonts w:ascii="Times New Roman" w:hAnsi="Times New Roman"/>
                <w:bCs/>
              </w:rPr>
              <w:t>stdio.h</w:t>
            </w:r>
            <w:proofErr w:type="spellEnd"/>
            <w:r w:rsidR="00D05C50" w:rsidRPr="00D05C50">
              <w:rPr>
                <w:rFonts w:ascii="Times New Roman" w:hAnsi="Times New Roman"/>
                <w:bCs/>
              </w:rPr>
              <w:t xml:space="preserve">&gt; </w:t>
            </w:r>
          </w:p>
          <w:p w14:paraId="17ADC881" w14:textId="77777777" w:rsidR="00D05C50" w:rsidRPr="00D05C50" w:rsidRDefault="00D05C50" w:rsidP="00D05C50">
            <w:pPr>
              <w:pStyle w:val="NoSpacing"/>
              <w:rPr>
                <w:rFonts w:ascii="Times New Roman" w:hAnsi="Times New Roman"/>
                <w:bCs/>
              </w:rPr>
            </w:pPr>
            <w:r w:rsidRPr="00D05C50">
              <w:rPr>
                <w:rFonts w:ascii="Times New Roman" w:hAnsi="Times New Roman"/>
                <w:bCs/>
              </w:rPr>
              <w:t>#include &lt;</w:t>
            </w:r>
            <w:proofErr w:type="spellStart"/>
            <w:r w:rsidRPr="00D05C50">
              <w:rPr>
                <w:rFonts w:ascii="Times New Roman" w:hAnsi="Times New Roman"/>
                <w:bCs/>
              </w:rPr>
              <w:t>string.h</w:t>
            </w:r>
            <w:proofErr w:type="spellEnd"/>
            <w:r w:rsidRPr="00D05C50">
              <w:rPr>
                <w:rFonts w:ascii="Times New Roman" w:hAnsi="Times New Roman"/>
                <w:bCs/>
              </w:rPr>
              <w:t xml:space="preserve">&gt; </w:t>
            </w:r>
          </w:p>
          <w:p w14:paraId="00F1CE04" w14:textId="77777777" w:rsidR="00D05C50" w:rsidRPr="00D05C50" w:rsidRDefault="00D05C50" w:rsidP="00D05C50">
            <w:pPr>
              <w:pStyle w:val="NoSpacing"/>
              <w:rPr>
                <w:rFonts w:ascii="Times New Roman" w:hAnsi="Times New Roman"/>
                <w:bCs/>
              </w:rPr>
            </w:pPr>
            <w:r w:rsidRPr="00D05C50">
              <w:rPr>
                <w:rFonts w:ascii="Times New Roman" w:hAnsi="Times New Roman"/>
                <w:bCs/>
              </w:rPr>
              <w:t>#include &lt;</w:t>
            </w:r>
            <w:proofErr w:type="spellStart"/>
            <w:r w:rsidRPr="00D05C50">
              <w:rPr>
                <w:rFonts w:ascii="Times New Roman" w:hAnsi="Times New Roman"/>
                <w:bCs/>
              </w:rPr>
              <w:t>conio.h</w:t>
            </w:r>
            <w:proofErr w:type="spellEnd"/>
            <w:r w:rsidRPr="00D05C50">
              <w:rPr>
                <w:rFonts w:ascii="Times New Roman" w:hAnsi="Times New Roman"/>
                <w:bCs/>
              </w:rPr>
              <w:t xml:space="preserve">&gt; </w:t>
            </w:r>
          </w:p>
          <w:p w14:paraId="57791810" w14:textId="77777777" w:rsidR="00D05C50" w:rsidRPr="00D05C50" w:rsidRDefault="00D05C50" w:rsidP="00D05C50">
            <w:pPr>
              <w:pStyle w:val="NoSpacing"/>
              <w:rPr>
                <w:rFonts w:ascii="Times New Roman" w:hAnsi="Times New Roman"/>
                <w:bCs/>
              </w:rPr>
            </w:pPr>
            <w:r w:rsidRPr="00D05C50">
              <w:rPr>
                <w:rFonts w:ascii="Times New Roman" w:hAnsi="Times New Roman"/>
                <w:bCs/>
              </w:rPr>
              <w:t xml:space="preserve"> </w:t>
            </w:r>
          </w:p>
          <w:p w14:paraId="5B9D08E3" w14:textId="77777777" w:rsidR="00D05C50" w:rsidRPr="00D05C50" w:rsidRDefault="00D05C50" w:rsidP="00D05C50">
            <w:pPr>
              <w:pStyle w:val="NoSpacing"/>
              <w:rPr>
                <w:rFonts w:ascii="Times New Roman" w:hAnsi="Times New Roman"/>
                <w:bCs/>
              </w:rPr>
            </w:pPr>
            <w:r w:rsidRPr="00D05C50">
              <w:rPr>
                <w:rFonts w:ascii="Times New Roman" w:hAnsi="Times New Roman"/>
                <w:bCs/>
              </w:rPr>
              <w:t xml:space="preserve"> </w:t>
            </w:r>
          </w:p>
          <w:p w14:paraId="326AC10F" w14:textId="77777777" w:rsidR="00D05C50" w:rsidRPr="00D05C50" w:rsidRDefault="00D05C50" w:rsidP="00D05C50">
            <w:pPr>
              <w:pStyle w:val="NoSpacing"/>
              <w:rPr>
                <w:rFonts w:ascii="Times New Roman" w:hAnsi="Times New Roman"/>
                <w:bCs/>
              </w:rPr>
            </w:pPr>
            <w:proofErr w:type="spellStart"/>
            <w:r w:rsidRPr="00D05C50">
              <w:rPr>
                <w:rFonts w:ascii="Times New Roman" w:hAnsi="Times New Roman"/>
                <w:bCs/>
              </w:rPr>
              <w:t>int</w:t>
            </w:r>
            <w:proofErr w:type="spellEnd"/>
            <w:r w:rsidRPr="00D05C50">
              <w:rPr>
                <w:rFonts w:ascii="Times New Roman" w:hAnsi="Times New Roman"/>
                <w:bCs/>
              </w:rPr>
              <w:t xml:space="preserve"> main() </w:t>
            </w:r>
          </w:p>
          <w:p w14:paraId="447D3910" w14:textId="77777777" w:rsidR="00D05C50" w:rsidRPr="00D05C50" w:rsidRDefault="00D05C50" w:rsidP="00D05C50">
            <w:pPr>
              <w:pStyle w:val="NoSpacing"/>
              <w:rPr>
                <w:rFonts w:ascii="Times New Roman" w:hAnsi="Times New Roman"/>
                <w:bCs/>
              </w:rPr>
            </w:pPr>
            <w:r w:rsidRPr="00D05C50">
              <w:rPr>
                <w:rFonts w:ascii="Times New Roman" w:hAnsi="Times New Roman"/>
                <w:bCs/>
              </w:rPr>
              <w:t xml:space="preserve">{ </w:t>
            </w:r>
          </w:p>
          <w:p w14:paraId="1302E1C6" w14:textId="77777777" w:rsidR="00D05C50" w:rsidRPr="00D05C50" w:rsidRDefault="00D05C50" w:rsidP="00D05C50">
            <w:pPr>
              <w:pStyle w:val="NoSpacing"/>
              <w:rPr>
                <w:rFonts w:ascii="Times New Roman" w:hAnsi="Times New Roman"/>
                <w:bCs/>
              </w:rPr>
            </w:pPr>
            <w:r w:rsidRPr="00D05C50">
              <w:rPr>
                <w:rFonts w:ascii="Times New Roman" w:hAnsi="Times New Roman"/>
                <w:bCs/>
              </w:rPr>
              <w:t xml:space="preserve">    char username[15]; </w:t>
            </w:r>
          </w:p>
          <w:p w14:paraId="709C1CED" w14:textId="77777777" w:rsidR="00D05C50" w:rsidRPr="00D05C50" w:rsidRDefault="00D05C50" w:rsidP="00D05C50">
            <w:pPr>
              <w:pStyle w:val="NoSpacing"/>
              <w:rPr>
                <w:rFonts w:ascii="Times New Roman" w:hAnsi="Times New Roman"/>
                <w:bCs/>
              </w:rPr>
            </w:pPr>
            <w:r w:rsidRPr="00D05C50">
              <w:rPr>
                <w:rFonts w:ascii="Times New Roman" w:hAnsi="Times New Roman"/>
                <w:bCs/>
              </w:rPr>
              <w:t xml:space="preserve">    char password[12]; </w:t>
            </w:r>
          </w:p>
          <w:p w14:paraId="300EB28D" w14:textId="77777777" w:rsidR="00D05C50" w:rsidRPr="00D05C50" w:rsidRDefault="00D05C50" w:rsidP="00D05C50">
            <w:pPr>
              <w:pStyle w:val="NoSpacing"/>
              <w:rPr>
                <w:rFonts w:ascii="Times New Roman" w:hAnsi="Times New Roman"/>
                <w:bCs/>
              </w:rPr>
            </w:pPr>
            <w:r w:rsidRPr="00D05C50">
              <w:rPr>
                <w:rFonts w:ascii="Times New Roman" w:hAnsi="Times New Roman"/>
                <w:bCs/>
              </w:rPr>
              <w:t xml:space="preserve"> </w:t>
            </w:r>
          </w:p>
          <w:p w14:paraId="3EE487D7" w14:textId="77777777" w:rsidR="00D05C50" w:rsidRPr="00D05C50" w:rsidRDefault="00D05C50" w:rsidP="00D05C50">
            <w:pPr>
              <w:pStyle w:val="NoSpacing"/>
              <w:rPr>
                <w:rFonts w:ascii="Times New Roman" w:hAnsi="Times New Roman"/>
                <w:bCs/>
              </w:rPr>
            </w:pPr>
            <w:r w:rsidRPr="00D05C50">
              <w:rPr>
                <w:rFonts w:ascii="Times New Roman" w:hAnsi="Times New Roman"/>
                <w:bCs/>
              </w:rPr>
              <w:t xml:space="preserve"> </w:t>
            </w:r>
          </w:p>
          <w:p w14:paraId="603C1AEB" w14:textId="77777777" w:rsidR="00D05C50" w:rsidRPr="00D05C50" w:rsidRDefault="00D05C50" w:rsidP="00D05C50">
            <w:pPr>
              <w:pStyle w:val="NoSpacing"/>
              <w:rPr>
                <w:rFonts w:ascii="Times New Roman" w:hAnsi="Times New Roman"/>
                <w:bCs/>
              </w:rPr>
            </w:pPr>
            <w:r w:rsidRPr="00D05C50">
              <w:rPr>
                <w:rFonts w:ascii="Times New Roman" w:hAnsi="Times New Roman"/>
                <w:bCs/>
              </w:rPr>
              <w:t xml:space="preserve">    </w:t>
            </w:r>
            <w:proofErr w:type="spellStart"/>
            <w:r w:rsidRPr="00D05C50">
              <w:rPr>
                <w:rFonts w:ascii="Times New Roman" w:hAnsi="Times New Roman"/>
                <w:bCs/>
              </w:rPr>
              <w:t>printf</w:t>
            </w:r>
            <w:proofErr w:type="spellEnd"/>
            <w:r w:rsidRPr="00D05C50">
              <w:rPr>
                <w:rFonts w:ascii="Times New Roman" w:hAnsi="Times New Roman"/>
                <w:bCs/>
              </w:rPr>
              <w:t xml:space="preserve">("Enter your username:\n"); </w:t>
            </w:r>
          </w:p>
          <w:p w14:paraId="7CE1A513" w14:textId="77777777" w:rsidR="00D05C50" w:rsidRPr="00D05C50" w:rsidRDefault="00D05C50" w:rsidP="00D05C50">
            <w:pPr>
              <w:pStyle w:val="NoSpacing"/>
              <w:rPr>
                <w:rFonts w:ascii="Times New Roman" w:hAnsi="Times New Roman"/>
                <w:bCs/>
              </w:rPr>
            </w:pPr>
            <w:r w:rsidRPr="00D05C50">
              <w:rPr>
                <w:rFonts w:ascii="Times New Roman" w:hAnsi="Times New Roman"/>
                <w:bCs/>
              </w:rPr>
              <w:t xml:space="preserve">    ("%</w:t>
            </w:r>
            <w:proofErr w:type="spellStart"/>
            <w:r w:rsidRPr="00D05C50">
              <w:rPr>
                <w:rFonts w:ascii="Times New Roman" w:hAnsi="Times New Roman"/>
                <w:bCs/>
              </w:rPr>
              <w:t>s",username</w:t>
            </w:r>
            <w:proofErr w:type="spellEnd"/>
            <w:r w:rsidRPr="00D05C50">
              <w:rPr>
                <w:rFonts w:ascii="Times New Roman" w:hAnsi="Times New Roman"/>
                <w:bCs/>
              </w:rPr>
              <w:t xml:space="preserve">); </w:t>
            </w:r>
          </w:p>
          <w:p w14:paraId="7786C5D5" w14:textId="77777777" w:rsidR="00D05C50" w:rsidRPr="00D05C50" w:rsidRDefault="00D05C50" w:rsidP="00D05C50">
            <w:pPr>
              <w:pStyle w:val="NoSpacing"/>
              <w:rPr>
                <w:rFonts w:ascii="Times New Roman" w:hAnsi="Times New Roman"/>
                <w:bCs/>
              </w:rPr>
            </w:pPr>
            <w:r w:rsidRPr="00D05C50">
              <w:rPr>
                <w:rFonts w:ascii="Times New Roman" w:hAnsi="Times New Roman"/>
                <w:bCs/>
              </w:rPr>
              <w:t xml:space="preserve"> </w:t>
            </w:r>
          </w:p>
          <w:p w14:paraId="08606701" w14:textId="77777777" w:rsidR="00D05C50" w:rsidRPr="00D05C50" w:rsidRDefault="00D05C50" w:rsidP="00D05C50">
            <w:pPr>
              <w:pStyle w:val="NoSpacing"/>
              <w:rPr>
                <w:rFonts w:ascii="Times New Roman" w:hAnsi="Times New Roman"/>
                <w:bCs/>
              </w:rPr>
            </w:pPr>
            <w:r w:rsidRPr="00D05C50">
              <w:rPr>
                <w:rFonts w:ascii="Times New Roman" w:hAnsi="Times New Roman"/>
                <w:bCs/>
              </w:rPr>
              <w:t xml:space="preserve">    </w:t>
            </w:r>
            <w:proofErr w:type="spellStart"/>
            <w:r w:rsidRPr="00D05C50">
              <w:rPr>
                <w:rFonts w:ascii="Times New Roman" w:hAnsi="Times New Roman"/>
                <w:bCs/>
              </w:rPr>
              <w:t>printf</w:t>
            </w:r>
            <w:proofErr w:type="spellEnd"/>
            <w:r w:rsidRPr="00D05C50">
              <w:rPr>
                <w:rFonts w:ascii="Times New Roman" w:hAnsi="Times New Roman"/>
                <w:bCs/>
              </w:rPr>
              <w:t xml:space="preserve">("Enter your password:\n"); </w:t>
            </w:r>
          </w:p>
          <w:p w14:paraId="755C571E" w14:textId="77777777" w:rsidR="00D05C50" w:rsidRPr="00D05C50" w:rsidRDefault="00D05C50" w:rsidP="00D05C50">
            <w:pPr>
              <w:pStyle w:val="NoSpacing"/>
              <w:rPr>
                <w:rFonts w:ascii="Times New Roman" w:hAnsi="Times New Roman"/>
                <w:bCs/>
              </w:rPr>
            </w:pPr>
            <w:r w:rsidRPr="00D05C50">
              <w:rPr>
                <w:rFonts w:ascii="Times New Roman" w:hAnsi="Times New Roman"/>
                <w:bCs/>
              </w:rPr>
              <w:t xml:space="preserve">    </w:t>
            </w:r>
            <w:proofErr w:type="spellStart"/>
            <w:r w:rsidRPr="00D05C50">
              <w:rPr>
                <w:rFonts w:ascii="Times New Roman" w:hAnsi="Times New Roman"/>
                <w:bCs/>
              </w:rPr>
              <w:t>scanf</w:t>
            </w:r>
            <w:proofErr w:type="spellEnd"/>
            <w:r w:rsidRPr="00D05C50">
              <w:rPr>
                <w:rFonts w:ascii="Times New Roman" w:hAnsi="Times New Roman"/>
                <w:bCs/>
              </w:rPr>
              <w:t>("%</w:t>
            </w:r>
            <w:proofErr w:type="spellStart"/>
            <w:r w:rsidRPr="00D05C50">
              <w:rPr>
                <w:rFonts w:ascii="Times New Roman" w:hAnsi="Times New Roman"/>
                <w:bCs/>
              </w:rPr>
              <w:t>s",password</w:t>
            </w:r>
            <w:proofErr w:type="spellEnd"/>
            <w:r w:rsidRPr="00D05C50">
              <w:rPr>
                <w:rFonts w:ascii="Times New Roman" w:hAnsi="Times New Roman"/>
                <w:bCs/>
              </w:rPr>
              <w:t xml:space="preserve">); </w:t>
            </w:r>
          </w:p>
          <w:p w14:paraId="72871E38" w14:textId="77777777" w:rsidR="00D05C50" w:rsidRPr="00D05C50" w:rsidRDefault="00D05C50" w:rsidP="00D05C50">
            <w:pPr>
              <w:pStyle w:val="NoSpacing"/>
              <w:rPr>
                <w:rFonts w:ascii="Times New Roman" w:hAnsi="Times New Roman"/>
                <w:bCs/>
              </w:rPr>
            </w:pPr>
            <w:r w:rsidRPr="00D05C50">
              <w:rPr>
                <w:rFonts w:ascii="Times New Roman" w:hAnsi="Times New Roman"/>
                <w:bCs/>
              </w:rPr>
              <w:t xml:space="preserve"> </w:t>
            </w:r>
          </w:p>
          <w:p w14:paraId="449F4227" w14:textId="77777777" w:rsidR="00D05C50" w:rsidRPr="00D05C50" w:rsidRDefault="00D05C50" w:rsidP="00D05C50">
            <w:pPr>
              <w:pStyle w:val="NoSpacing"/>
              <w:rPr>
                <w:rFonts w:ascii="Times New Roman" w:hAnsi="Times New Roman"/>
                <w:bCs/>
              </w:rPr>
            </w:pPr>
            <w:r w:rsidRPr="00D05C50">
              <w:rPr>
                <w:rFonts w:ascii="Times New Roman" w:hAnsi="Times New Roman"/>
                <w:bCs/>
              </w:rPr>
              <w:t xml:space="preserve">    if(</w:t>
            </w:r>
            <w:proofErr w:type="spellStart"/>
            <w:r w:rsidRPr="00D05C50">
              <w:rPr>
                <w:rFonts w:ascii="Times New Roman" w:hAnsi="Times New Roman"/>
                <w:bCs/>
              </w:rPr>
              <w:t>strcmp</w:t>
            </w:r>
            <w:proofErr w:type="spellEnd"/>
            <w:r w:rsidRPr="00D05C50">
              <w:rPr>
                <w:rFonts w:ascii="Times New Roman" w:hAnsi="Times New Roman"/>
                <w:bCs/>
              </w:rPr>
              <w:t>(username,"</w:t>
            </w:r>
            <w:proofErr w:type="spellStart"/>
            <w:r w:rsidRPr="00D05C50">
              <w:rPr>
                <w:rFonts w:ascii="Times New Roman" w:hAnsi="Times New Roman"/>
                <w:bCs/>
              </w:rPr>
              <w:t>talha</w:t>
            </w:r>
            <w:proofErr w:type="spellEnd"/>
            <w:r w:rsidRPr="00D05C50">
              <w:rPr>
                <w:rFonts w:ascii="Times New Roman" w:hAnsi="Times New Roman"/>
                <w:bCs/>
              </w:rPr>
              <w:t>")==0)</w:t>
            </w:r>
          </w:p>
          <w:p w14:paraId="2CB9BD18" w14:textId="77777777" w:rsidR="00D05C50" w:rsidRPr="00D05C50" w:rsidRDefault="00D05C50" w:rsidP="00D05C50">
            <w:pPr>
              <w:pStyle w:val="NoSpacing"/>
              <w:rPr>
                <w:rFonts w:ascii="Times New Roman" w:hAnsi="Times New Roman"/>
                <w:bCs/>
              </w:rPr>
            </w:pPr>
            <w:r w:rsidRPr="00D05C50">
              <w:rPr>
                <w:rFonts w:ascii="Times New Roman" w:hAnsi="Times New Roman"/>
                <w:bCs/>
              </w:rPr>
              <w:tab/>
              <w:t xml:space="preserve">{ </w:t>
            </w:r>
          </w:p>
          <w:p w14:paraId="6C97FCE9" w14:textId="77777777" w:rsidR="00D05C50" w:rsidRPr="00D05C50" w:rsidRDefault="00D05C50" w:rsidP="00D05C50">
            <w:pPr>
              <w:pStyle w:val="NoSpacing"/>
              <w:rPr>
                <w:rFonts w:ascii="Times New Roman" w:hAnsi="Times New Roman"/>
                <w:bCs/>
              </w:rPr>
            </w:pPr>
            <w:r w:rsidRPr="00D05C50">
              <w:rPr>
                <w:rFonts w:ascii="Times New Roman" w:hAnsi="Times New Roman"/>
                <w:bCs/>
              </w:rPr>
              <w:t xml:space="preserve">        if(</w:t>
            </w:r>
            <w:proofErr w:type="spellStart"/>
            <w:r w:rsidRPr="00D05C50">
              <w:rPr>
                <w:rFonts w:ascii="Times New Roman" w:hAnsi="Times New Roman"/>
                <w:bCs/>
              </w:rPr>
              <w:t>strcmp</w:t>
            </w:r>
            <w:proofErr w:type="spellEnd"/>
            <w:r w:rsidRPr="00D05C50">
              <w:rPr>
                <w:rFonts w:ascii="Times New Roman" w:hAnsi="Times New Roman"/>
                <w:bCs/>
              </w:rPr>
              <w:t>(password,"786")==0)</w:t>
            </w:r>
          </w:p>
          <w:p w14:paraId="1DCE6385" w14:textId="77777777" w:rsidR="00D05C50" w:rsidRPr="00D05C50" w:rsidRDefault="00D05C50" w:rsidP="00D05C50">
            <w:pPr>
              <w:pStyle w:val="NoSpacing"/>
              <w:rPr>
                <w:rFonts w:ascii="Times New Roman" w:hAnsi="Times New Roman"/>
                <w:bCs/>
              </w:rPr>
            </w:pPr>
            <w:r w:rsidRPr="00D05C50">
              <w:rPr>
                <w:rFonts w:ascii="Times New Roman" w:hAnsi="Times New Roman"/>
                <w:bCs/>
              </w:rPr>
              <w:tab/>
            </w:r>
            <w:r w:rsidRPr="00D05C50">
              <w:rPr>
                <w:rFonts w:ascii="Times New Roman" w:hAnsi="Times New Roman"/>
                <w:bCs/>
              </w:rPr>
              <w:tab/>
              <w:t xml:space="preserve">{ </w:t>
            </w:r>
          </w:p>
          <w:p w14:paraId="11CC95F3" w14:textId="77777777" w:rsidR="00D05C50" w:rsidRPr="00D05C50" w:rsidRDefault="00D05C50" w:rsidP="00D05C50">
            <w:pPr>
              <w:pStyle w:val="NoSpacing"/>
              <w:rPr>
                <w:rFonts w:ascii="Times New Roman" w:hAnsi="Times New Roman"/>
                <w:bCs/>
              </w:rPr>
            </w:pPr>
            <w:r w:rsidRPr="00D05C50">
              <w:rPr>
                <w:rFonts w:ascii="Times New Roman" w:hAnsi="Times New Roman"/>
                <w:bCs/>
              </w:rPr>
              <w:tab/>
            </w:r>
            <w:r w:rsidRPr="00D05C50">
              <w:rPr>
                <w:rFonts w:ascii="Times New Roman" w:hAnsi="Times New Roman"/>
                <w:bCs/>
              </w:rPr>
              <w:tab/>
              <w:t xml:space="preserve"> </w:t>
            </w:r>
            <w:proofErr w:type="spellStart"/>
            <w:proofErr w:type="gramStart"/>
            <w:r w:rsidRPr="00D05C50">
              <w:rPr>
                <w:rFonts w:ascii="Times New Roman" w:hAnsi="Times New Roman"/>
                <w:bCs/>
              </w:rPr>
              <w:t>printf</w:t>
            </w:r>
            <w:proofErr w:type="spellEnd"/>
            <w:r w:rsidRPr="00D05C50">
              <w:rPr>
                <w:rFonts w:ascii="Times New Roman" w:hAnsi="Times New Roman"/>
                <w:bCs/>
              </w:rPr>
              <w:t>(</w:t>
            </w:r>
            <w:proofErr w:type="gramEnd"/>
            <w:r w:rsidRPr="00D05C50">
              <w:rPr>
                <w:rFonts w:ascii="Times New Roman" w:hAnsi="Times New Roman"/>
                <w:bCs/>
              </w:rPr>
              <w:t>"\</w:t>
            </w:r>
            <w:proofErr w:type="spellStart"/>
            <w:r w:rsidRPr="00D05C50">
              <w:rPr>
                <w:rFonts w:ascii="Times New Roman" w:hAnsi="Times New Roman"/>
                <w:bCs/>
              </w:rPr>
              <w:t>nWelcome.Login</w:t>
            </w:r>
            <w:proofErr w:type="spellEnd"/>
            <w:r w:rsidRPr="00D05C50">
              <w:rPr>
                <w:rFonts w:ascii="Times New Roman" w:hAnsi="Times New Roman"/>
                <w:bCs/>
              </w:rPr>
              <w:t xml:space="preserve"> Success!"); </w:t>
            </w:r>
          </w:p>
          <w:p w14:paraId="70A13A54" w14:textId="77777777" w:rsidR="00D05C50" w:rsidRPr="00D05C50" w:rsidRDefault="00D05C50" w:rsidP="00D05C50">
            <w:pPr>
              <w:pStyle w:val="NoSpacing"/>
              <w:rPr>
                <w:rFonts w:ascii="Times New Roman" w:hAnsi="Times New Roman"/>
                <w:bCs/>
              </w:rPr>
            </w:pPr>
            <w:r w:rsidRPr="00D05C50">
              <w:rPr>
                <w:rFonts w:ascii="Times New Roman" w:hAnsi="Times New Roman"/>
                <w:bCs/>
              </w:rPr>
              <w:t xml:space="preserve"> </w:t>
            </w:r>
            <w:r w:rsidRPr="00D05C50">
              <w:rPr>
                <w:rFonts w:ascii="Times New Roman" w:hAnsi="Times New Roman"/>
                <w:bCs/>
              </w:rPr>
              <w:tab/>
            </w:r>
            <w:r w:rsidRPr="00D05C50">
              <w:rPr>
                <w:rFonts w:ascii="Times New Roman" w:hAnsi="Times New Roman"/>
                <w:bCs/>
              </w:rPr>
              <w:tab/>
              <w:t>}</w:t>
            </w:r>
          </w:p>
          <w:p w14:paraId="7447AB6A" w14:textId="77777777" w:rsidR="00D05C50" w:rsidRPr="00D05C50" w:rsidRDefault="00D05C50" w:rsidP="00D05C50">
            <w:pPr>
              <w:pStyle w:val="NoSpacing"/>
              <w:rPr>
                <w:rFonts w:ascii="Times New Roman" w:hAnsi="Times New Roman"/>
                <w:bCs/>
              </w:rPr>
            </w:pPr>
            <w:r w:rsidRPr="00D05C50">
              <w:rPr>
                <w:rFonts w:ascii="Times New Roman" w:hAnsi="Times New Roman"/>
                <w:bCs/>
              </w:rPr>
              <w:tab/>
            </w:r>
            <w:r w:rsidRPr="00D05C50">
              <w:rPr>
                <w:rFonts w:ascii="Times New Roman" w:hAnsi="Times New Roman"/>
                <w:bCs/>
              </w:rPr>
              <w:tab/>
              <w:t>else</w:t>
            </w:r>
          </w:p>
          <w:p w14:paraId="7C87E7EE" w14:textId="77777777" w:rsidR="00D05C50" w:rsidRPr="00D05C50" w:rsidRDefault="00D05C50" w:rsidP="00D05C50">
            <w:pPr>
              <w:pStyle w:val="NoSpacing"/>
              <w:rPr>
                <w:rFonts w:ascii="Times New Roman" w:hAnsi="Times New Roman"/>
                <w:bCs/>
              </w:rPr>
            </w:pPr>
            <w:r w:rsidRPr="00D05C50">
              <w:rPr>
                <w:rFonts w:ascii="Times New Roman" w:hAnsi="Times New Roman"/>
                <w:bCs/>
              </w:rPr>
              <w:tab/>
            </w:r>
            <w:r w:rsidRPr="00D05C50">
              <w:rPr>
                <w:rFonts w:ascii="Times New Roman" w:hAnsi="Times New Roman"/>
                <w:bCs/>
              </w:rPr>
              <w:tab/>
              <w:t xml:space="preserve">{ </w:t>
            </w:r>
          </w:p>
          <w:p w14:paraId="04D9A15B" w14:textId="77777777" w:rsidR="00D05C50" w:rsidRPr="00D05C50" w:rsidRDefault="00D05C50" w:rsidP="00D05C50">
            <w:pPr>
              <w:pStyle w:val="NoSpacing"/>
              <w:rPr>
                <w:rFonts w:ascii="Times New Roman" w:hAnsi="Times New Roman"/>
                <w:bCs/>
              </w:rPr>
            </w:pPr>
            <w:r w:rsidRPr="00D05C50">
              <w:rPr>
                <w:rFonts w:ascii="Times New Roman" w:hAnsi="Times New Roman"/>
                <w:bCs/>
              </w:rPr>
              <w:t xml:space="preserve">    </w:t>
            </w:r>
            <w:proofErr w:type="spellStart"/>
            <w:r w:rsidRPr="00D05C50">
              <w:rPr>
                <w:rFonts w:ascii="Times New Roman" w:hAnsi="Times New Roman"/>
                <w:bCs/>
              </w:rPr>
              <w:t>printf</w:t>
            </w:r>
            <w:proofErr w:type="spellEnd"/>
            <w:r w:rsidRPr="00D05C50">
              <w:rPr>
                <w:rFonts w:ascii="Times New Roman" w:hAnsi="Times New Roman"/>
                <w:bCs/>
              </w:rPr>
              <w:t>("\</w:t>
            </w:r>
            <w:proofErr w:type="spellStart"/>
            <w:r w:rsidRPr="00D05C50">
              <w:rPr>
                <w:rFonts w:ascii="Times New Roman" w:hAnsi="Times New Roman"/>
                <w:bCs/>
              </w:rPr>
              <w:t>nwrong</w:t>
            </w:r>
            <w:proofErr w:type="spellEnd"/>
            <w:r w:rsidRPr="00D05C50">
              <w:rPr>
                <w:rFonts w:ascii="Times New Roman" w:hAnsi="Times New Roman"/>
                <w:bCs/>
              </w:rPr>
              <w:t xml:space="preserve"> password"); </w:t>
            </w:r>
          </w:p>
          <w:p w14:paraId="2C0FD855" w14:textId="77777777" w:rsidR="00D05C50" w:rsidRPr="00D05C50" w:rsidRDefault="00D05C50" w:rsidP="00D05C50">
            <w:pPr>
              <w:pStyle w:val="NoSpacing"/>
              <w:rPr>
                <w:rFonts w:ascii="Times New Roman" w:hAnsi="Times New Roman"/>
                <w:bCs/>
              </w:rPr>
            </w:pPr>
            <w:r w:rsidRPr="00D05C50">
              <w:rPr>
                <w:rFonts w:ascii="Times New Roman" w:hAnsi="Times New Roman"/>
                <w:bCs/>
              </w:rPr>
              <w:t xml:space="preserve">} </w:t>
            </w:r>
          </w:p>
          <w:p w14:paraId="76EAF829" w14:textId="77777777" w:rsidR="00D05C50" w:rsidRPr="00D05C50" w:rsidRDefault="00D05C50" w:rsidP="00D05C50">
            <w:pPr>
              <w:pStyle w:val="NoSpacing"/>
              <w:rPr>
                <w:rFonts w:ascii="Times New Roman" w:hAnsi="Times New Roman"/>
                <w:bCs/>
              </w:rPr>
            </w:pPr>
            <w:r w:rsidRPr="00D05C50">
              <w:rPr>
                <w:rFonts w:ascii="Times New Roman" w:hAnsi="Times New Roman"/>
                <w:bCs/>
              </w:rPr>
              <w:t xml:space="preserve">    }</w:t>
            </w:r>
          </w:p>
          <w:p w14:paraId="2F3F4172" w14:textId="77777777" w:rsidR="00D05C50" w:rsidRPr="00D05C50" w:rsidRDefault="00D05C50" w:rsidP="00D05C50">
            <w:pPr>
              <w:pStyle w:val="NoSpacing"/>
              <w:rPr>
                <w:rFonts w:ascii="Times New Roman" w:hAnsi="Times New Roman"/>
                <w:bCs/>
              </w:rPr>
            </w:pPr>
            <w:r w:rsidRPr="00D05C50">
              <w:rPr>
                <w:rFonts w:ascii="Times New Roman" w:hAnsi="Times New Roman"/>
                <w:bCs/>
              </w:rPr>
              <w:tab/>
              <w:t>else</w:t>
            </w:r>
          </w:p>
          <w:p w14:paraId="28BE7254" w14:textId="77777777" w:rsidR="00D05C50" w:rsidRPr="00D05C50" w:rsidRDefault="00D05C50" w:rsidP="00D05C50">
            <w:pPr>
              <w:pStyle w:val="NoSpacing"/>
              <w:rPr>
                <w:rFonts w:ascii="Times New Roman" w:hAnsi="Times New Roman"/>
                <w:bCs/>
              </w:rPr>
            </w:pPr>
            <w:r w:rsidRPr="00D05C50">
              <w:rPr>
                <w:rFonts w:ascii="Times New Roman" w:hAnsi="Times New Roman"/>
                <w:bCs/>
              </w:rPr>
              <w:tab/>
              <w:t xml:space="preserve">{ </w:t>
            </w:r>
          </w:p>
          <w:p w14:paraId="2D34D809" w14:textId="77777777" w:rsidR="00D05C50" w:rsidRPr="00D05C50" w:rsidRDefault="00D05C50" w:rsidP="00D05C50">
            <w:pPr>
              <w:pStyle w:val="NoSpacing"/>
              <w:rPr>
                <w:rFonts w:ascii="Times New Roman" w:hAnsi="Times New Roman"/>
                <w:bCs/>
              </w:rPr>
            </w:pPr>
            <w:r w:rsidRPr="00D05C50">
              <w:rPr>
                <w:rFonts w:ascii="Times New Roman" w:hAnsi="Times New Roman"/>
                <w:bCs/>
              </w:rPr>
              <w:t xml:space="preserve">    </w:t>
            </w:r>
            <w:proofErr w:type="spellStart"/>
            <w:r w:rsidRPr="00D05C50">
              <w:rPr>
                <w:rFonts w:ascii="Times New Roman" w:hAnsi="Times New Roman"/>
                <w:bCs/>
              </w:rPr>
              <w:t>printf</w:t>
            </w:r>
            <w:proofErr w:type="spellEnd"/>
            <w:r w:rsidRPr="00D05C50">
              <w:rPr>
                <w:rFonts w:ascii="Times New Roman" w:hAnsi="Times New Roman"/>
                <w:bCs/>
              </w:rPr>
              <w:t>("\</w:t>
            </w:r>
            <w:proofErr w:type="spellStart"/>
            <w:r w:rsidRPr="00D05C50">
              <w:rPr>
                <w:rFonts w:ascii="Times New Roman" w:hAnsi="Times New Roman"/>
                <w:bCs/>
              </w:rPr>
              <w:t>nUser</w:t>
            </w:r>
            <w:proofErr w:type="spellEnd"/>
            <w:r w:rsidRPr="00D05C50">
              <w:rPr>
                <w:rFonts w:ascii="Times New Roman" w:hAnsi="Times New Roman"/>
                <w:bCs/>
              </w:rPr>
              <w:t xml:space="preserve"> doesn't exist");</w:t>
            </w:r>
          </w:p>
          <w:p w14:paraId="5F508ABD" w14:textId="77777777" w:rsidR="00D05C50" w:rsidRPr="00D05C50" w:rsidRDefault="00D05C50" w:rsidP="00D05C50">
            <w:pPr>
              <w:pStyle w:val="NoSpacing"/>
              <w:rPr>
                <w:rFonts w:ascii="Times New Roman" w:hAnsi="Times New Roman"/>
                <w:bCs/>
              </w:rPr>
            </w:pPr>
            <w:r w:rsidRPr="00D05C50">
              <w:rPr>
                <w:rFonts w:ascii="Times New Roman" w:hAnsi="Times New Roman"/>
                <w:bCs/>
              </w:rPr>
              <w:t>}</w:t>
            </w:r>
          </w:p>
          <w:p w14:paraId="64318B3D" w14:textId="2FE75AB7" w:rsidR="00E85D12" w:rsidRPr="00F5738F" w:rsidRDefault="00D05C50" w:rsidP="00D05C50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D05C50">
              <w:rPr>
                <w:rFonts w:ascii="Times New Roman" w:hAnsi="Times New Roman"/>
                <w:bCs/>
              </w:rPr>
              <w:t>}</w:t>
            </w:r>
            <w:r w:rsidR="00E85D12" w:rsidRPr="00F5738F">
              <w:rPr>
                <w:rFonts w:ascii="Times New Roman" w:hAnsi="Times New Roman"/>
                <w:bCs/>
              </w:rPr>
              <w:t xml:space="preserve"> Name:</w:t>
            </w:r>
          </w:p>
        </w:tc>
        <w:tc>
          <w:tcPr>
            <w:tcW w:w="2970" w:type="dxa"/>
            <w:gridSpan w:val="3"/>
            <w:shd w:val="clear" w:color="auto" w:fill="auto"/>
            <w:vAlign w:val="center"/>
          </w:tcPr>
          <w:p w14:paraId="5BB7864A" w14:textId="3059F080" w:rsidR="00E85D12" w:rsidRPr="00F5738F" w:rsidRDefault="00E85D12" w:rsidP="000303E2">
            <w:pPr>
              <w:pStyle w:val="NoSpacing"/>
              <w:tabs>
                <w:tab w:val="left" w:pos="1050"/>
              </w:tabs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</w:t>
            </w:r>
            <w:r w:rsidR="004B19C5">
              <w:rPr>
                <w:rFonts w:ascii="Times New Roman" w:hAnsi="Times New Roman"/>
              </w:rPr>
              <w:t>SE/BCS</w:t>
            </w:r>
          </w:p>
        </w:tc>
      </w:tr>
      <w:tr w:rsidR="00E85D12" w:rsidRPr="00F5738F" w14:paraId="5B6BAC99" w14:textId="77777777" w:rsidTr="000303E2">
        <w:trPr>
          <w:cantSplit/>
          <w:trHeight w:hRule="exact" w:val="288"/>
        </w:trPr>
        <w:tc>
          <w:tcPr>
            <w:tcW w:w="1904" w:type="dxa"/>
            <w:shd w:val="clear" w:color="auto" w:fill="D9D9D9"/>
            <w:vAlign w:val="center"/>
          </w:tcPr>
          <w:p w14:paraId="7D49FC50" w14:textId="77777777" w:rsidR="00E85D12" w:rsidRPr="00F5738F" w:rsidRDefault="00E85D12" w:rsidP="000303E2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F5738F">
              <w:rPr>
                <w:rFonts w:ascii="Times New Roman" w:hAnsi="Times New Roman"/>
                <w:bCs/>
              </w:rPr>
              <w:t>Semester:</w:t>
            </w:r>
          </w:p>
        </w:tc>
        <w:tc>
          <w:tcPr>
            <w:tcW w:w="450" w:type="dxa"/>
            <w:shd w:val="clear" w:color="auto" w:fill="auto"/>
            <w:vAlign w:val="center"/>
          </w:tcPr>
          <w:p w14:paraId="1A6185BF" w14:textId="77777777" w:rsidR="00E85D12" w:rsidRPr="00F5738F" w:rsidRDefault="00E85D12" w:rsidP="000303E2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720" w:type="dxa"/>
            <w:shd w:val="clear" w:color="auto" w:fill="D9D9D9"/>
            <w:vAlign w:val="center"/>
          </w:tcPr>
          <w:p w14:paraId="2A54AD74" w14:textId="77777777" w:rsidR="00E85D12" w:rsidRPr="00F5738F" w:rsidRDefault="00E85D12" w:rsidP="000303E2">
            <w:pPr>
              <w:pStyle w:val="NoSpacing"/>
              <w:spacing w:line="276" w:lineRule="auto"/>
              <w:rPr>
                <w:rFonts w:ascii="Times New Roman" w:hAnsi="Times New Roman"/>
                <w:bCs/>
              </w:rPr>
            </w:pPr>
            <w:r w:rsidRPr="00F5738F">
              <w:rPr>
                <w:rFonts w:ascii="Times New Roman" w:hAnsi="Times New Roman"/>
                <w:bCs/>
              </w:rPr>
              <w:t>Batch:</w:t>
            </w:r>
          </w:p>
        </w:tc>
        <w:tc>
          <w:tcPr>
            <w:tcW w:w="1980" w:type="dxa"/>
            <w:shd w:val="clear" w:color="auto" w:fill="auto"/>
            <w:vAlign w:val="center"/>
          </w:tcPr>
          <w:p w14:paraId="0D8F1668" w14:textId="6C3D4796" w:rsidR="00E85D12" w:rsidRPr="00F5738F" w:rsidRDefault="00E85D12" w:rsidP="000303E2">
            <w:pPr>
              <w:pStyle w:val="NoSpacing"/>
              <w:tabs>
                <w:tab w:val="left" w:pos="1140"/>
              </w:tabs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720" w:type="dxa"/>
            <w:shd w:val="clear" w:color="auto" w:fill="D9D9D9"/>
            <w:vAlign w:val="center"/>
          </w:tcPr>
          <w:p w14:paraId="455B5066" w14:textId="77777777" w:rsidR="00E85D12" w:rsidRPr="00F5738F" w:rsidRDefault="00E85D12" w:rsidP="000303E2">
            <w:pPr>
              <w:pStyle w:val="NoSpacing"/>
              <w:spacing w:line="276" w:lineRule="auto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Session</w:t>
            </w:r>
            <w:r w:rsidRPr="00F5738F">
              <w:rPr>
                <w:rFonts w:ascii="Times New Roman" w:hAnsi="Times New Roman"/>
                <w:bCs/>
              </w:rPr>
              <w:t>:</w:t>
            </w:r>
          </w:p>
        </w:tc>
        <w:tc>
          <w:tcPr>
            <w:tcW w:w="1620" w:type="dxa"/>
            <w:gridSpan w:val="2"/>
            <w:shd w:val="clear" w:color="auto" w:fill="auto"/>
            <w:vAlign w:val="center"/>
          </w:tcPr>
          <w:p w14:paraId="5B2830DF" w14:textId="05F03F68" w:rsidR="00E85D12" w:rsidRPr="00F5738F" w:rsidRDefault="00E85D12" w:rsidP="000303E2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</w:p>
        </w:tc>
        <w:tc>
          <w:tcPr>
            <w:tcW w:w="900" w:type="dxa"/>
            <w:shd w:val="clear" w:color="auto" w:fill="D9D9D9"/>
            <w:vAlign w:val="center"/>
          </w:tcPr>
          <w:p w14:paraId="2FE7B05B" w14:textId="77777777" w:rsidR="00E85D12" w:rsidRPr="00F5738F" w:rsidRDefault="00E85D12" w:rsidP="000303E2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ime</w:t>
            </w:r>
          </w:p>
        </w:tc>
        <w:tc>
          <w:tcPr>
            <w:tcW w:w="2070" w:type="dxa"/>
            <w:gridSpan w:val="2"/>
            <w:shd w:val="clear" w:color="auto" w:fill="auto"/>
            <w:vAlign w:val="center"/>
          </w:tcPr>
          <w:p w14:paraId="666568A0" w14:textId="26559034" w:rsidR="00E85D12" w:rsidRPr="00F5738F" w:rsidRDefault="004B19C5" w:rsidP="000303E2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90</w:t>
            </w:r>
            <w:r w:rsidR="00E85D12">
              <w:rPr>
                <w:rFonts w:ascii="Times New Roman" w:hAnsi="Times New Roman"/>
              </w:rPr>
              <w:t xml:space="preserve"> Min</w:t>
            </w:r>
            <w:r>
              <w:rPr>
                <w:rFonts w:ascii="Times New Roman" w:hAnsi="Times New Roman"/>
              </w:rPr>
              <w:t>utes</w:t>
            </w:r>
          </w:p>
        </w:tc>
      </w:tr>
      <w:tr w:rsidR="00E85D12" w:rsidRPr="00F5738F" w14:paraId="0814C1E8" w14:textId="77777777" w:rsidTr="000303E2">
        <w:trPr>
          <w:cantSplit/>
          <w:trHeight w:hRule="exact" w:val="288"/>
        </w:trPr>
        <w:tc>
          <w:tcPr>
            <w:tcW w:w="1904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4CC947B1" w14:textId="77777777" w:rsidR="00E85D12" w:rsidRPr="00F5738F" w:rsidRDefault="00E85D12" w:rsidP="000303E2">
            <w:pPr>
              <w:pStyle w:val="NoSpacing"/>
              <w:spacing w:line="276" w:lineRule="auto"/>
              <w:rPr>
                <w:rFonts w:ascii="Times New Roman" w:hAnsi="Times New Roman"/>
                <w:bCs/>
              </w:rPr>
            </w:pPr>
            <w:r w:rsidRPr="00F5738F">
              <w:rPr>
                <w:rFonts w:ascii="Times New Roman" w:hAnsi="Times New Roman"/>
                <w:bCs/>
              </w:rPr>
              <w:t>Student’s Name:</w:t>
            </w:r>
          </w:p>
        </w:tc>
        <w:tc>
          <w:tcPr>
            <w:tcW w:w="3870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0D03088" w14:textId="77777777" w:rsidR="00E85D12" w:rsidRPr="00F5738F" w:rsidRDefault="00E85D12" w:rsidP="000303E2">
            <w:pPr>
              <w:pStyle w:val="NoSpacing"/>
              <w:tabs>
                <w:tab w:val="left" w:pos="1140"/>
              </w:tabs>
              <w:spacing w:line="276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2DE2CC71" w14:textId="77777777" w:rsidR="00E85D12" w:rsidRPr="00F5738F" w:rsidRDefault="00E85D12" w:rsidP="000303E2">
            <w:pPr>
              <w:pStyle w:val="Default"/>
              <w:spacing w:line="276" w:lineRule="auto"/>
              <w:rPr>
                <w:bCs/>
                <w:color w:val="auto"/>
                <w:sz w:val="22"/>
                <w:szCs w:val="22"/>
              </w:rPr>
            </w:pPr>
            <w:r w:rsidRPr="00F5738F">
              <w:rPr>
                <w:bCs/>
                <w:color w:val="auto"/>
                <w:sz w:val="22"/>
                <w:szCs w:val="22"/>
              </w:rPr>
              <w:t>Reg. No.</w:t>
            </w:r>
          </w:p>
        </w:tc>
        <w:tc>
          <w:tcPr>
            <w:tcW w:w="3420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0C9C844" w14:textId="77777777" w:rsidR="00E85D12" w:rsidRPr="00F5738F" w:rsidRDefault="00E85D12" w:rsidP="000303E2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</w:p>
        </w:tc>
      </w:tr>
      <w:tr w:rsidR="00E85D12" w:rsidRPr="00F5738F" w14:paraId="5CBE478F" w14:textId="77777777" w:rsidTr="000303E2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shd w:val="clear" w:color="auto" w:fill="D9D9D9"/>
        </w:tblPrEx>
        <w:trPr>
          <w:cantSplit/>
        </w:trPr>
        <w:tc>
          <w:tcPr>
            <w:tcW w:w="10364" w:type="dxa"/>
            <w:gridSpan w:val="10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5F95A9" w14:textId="77777777" w:rsidR="00E85D12" w:rsidRPr="00F5738F" w:rsidRDefault="00E85D12" w:rsidP="000303E2">
            <w:pPr>
              <w:rPr>
                <w:b/>
                <w:u w:val="single"/>
              </w:rPr>
            </w:pPr>
            <w:r w:rsidRPr="00F5738F">
              <w:rPr>
                <w:b/>
                <w:u w:val="single"/>
              </w:rPr>
              <w:t>Important Instructions / Guidelines:</w:t>
            </w:r>
          </w:p>
          <w:p w14:paraId="30FD2699" w14:textId="77777777" w:rsidR="00E85D12" w:rsidRPr="00B75009" w:rsidRDefault="00E85D12" w:rsidP="00E85D12">
            <w:pPr>
              <w:pStyle w:val="ListParagraph"/>
              <w:numPr>
                <w:ilvl w:val="0"/>
                <w:numId w:val="17"/>
              </w:numPr>
              <w:spacing w:after="0" w:line="240" w:lineRule="auto"/>
            </w:pPr>
            <w:r w:rsidRPr="00B75009">
              <w:t>Answer all ques</w:t>
            </w:r>
            <w:r>
              <w:t xml:space="preserve">tions. </w:t>
            </w:r>
          </w:p>
          <w:p w14:paraId="7ABE89E1" w14:textId="77777777" w:rsidR="00E85D12" w:rsidRDefault="00E85D12" w:rsidP="00E85D12">
            <w:pPr>
              <w:pStyle w:val="ListParagraph"/>
              <w:numPr>
                <w:ilvl w:val="0"/>
                <w:numId w:val="17"/>
              </w:numPr>
              <w:spacing w:after="0" w:line="240" w:lineRule="auto"/>
            </w:pPr>
            <w:r>
              <w:t>Do not give multiple answers for a question.</w:t>
            </w:r>
          </w:p>
          <w:p w14:paraId="4A724FC9" w14:textId="77777777" w:rsidR="00E85D12" w:rsidRDefault="00E85D12" w:rsidP="00422A5A">
            <w:pPr>
              <w:pStyle w:val="ListParagraph"/>
              <w:numPr>
                <w:ilvl w:val="0"/>
                <w:numId w:val="17"/>
              </w:numPr>
              <w:spacing w:after="0" w:line="240" w:lineRule="auto"/>
            </w:pPr>
            <w:r>
              <w:t>Cutting and overwriting is not allowed.</w:t>
            </w:r>
          </w:p>
          <w:p w14:paraId="1AC7D587" w14:textId="77777777" w:rsidR="00732030" w:rsidRDefault="00732030" w:rsidP="00422A5A">
            <w:pPr>
              <w:pStyle w:val="ListParagraph"/>
              <w:numPr>
                <w:ilvl w:val="0"/>
                <w:numId w:val="17"/>
              </w:numPr>
              <w:spacing w:after="0" w:line="240" w:lineRule="auto"/>
            </w:pPr>
            <w:r>
              <w:t>Use Paint to draw the follow chart in Question #1</w:t>
            </w:r>
          </w:p>
          <w:p w14:paraId="2B00E783" w14:textId="3C562322" w:rsidR="006800AF" w:rsidRPr="00F5738F" w:rsidRDefault="00732030" w:rsidP="006800AF">
            <w:pPr>
              <w:pStyle w:val="ListParagraph"/>
              <w:numPr>
                <w:ilvl w:val="0"/>
                <w:numId w:val="17"/>
              </w:numPr>
              <w:spacing w:after="0" w:line="240" w:lineRule="auto"/>
            </w:pPr>
            <w:r>
              <w:t xml:space="preserve">Submit your exam </w:t>
            </w:r>
            <w:r w:rsidR="006800AF">
              <w:t>through MS Forms.</w:t>
            </w:r>
          </w:p>
        </w:tc>
      </w:tr>
    </w:tbl>
    <w:p w14:paraId="1A553F76" w14:textId="1437A300" w:rsidR="00CC2CC1" w:rsidRPr="00CC2CC1" w:rsidRDefault="00E85D12" w:rsidP="00CC2CC1">
      <w:pPr>
        <w:autoSpaceDE w:val="0"/>
        <w:autoSpaceDN w:val="0"/>
        <w:adjustRightInd w:val="0"/>
        <w:rPr>
          <w:b/>
          <w:color w:val="221F1F"/>
        </w:rPr>
      </w:pPr>
      <w:r>
        <w:rPr>
          <w:b/>
        </w:rPr>
        <w:br/>
      </w:r>
      <w:r w:rsidRPr="00CB5353">
        <w:rPr>
          <w:b/>
          <w:color w:val="221F1F"/>
        </w:rPr>
        <w:t xml:space="preserve">Question 1: </w:t>
      </w:r>
      <w:r w:rsidR="009200D8">
        <w:rPr>
          <w:b/>
          <w:color w:val="221F1F"/>
        </w:rPr>
        <w:t xml:space="preserve">Define the concept of Flowchart. Also reproduce </w:t>
      </w:r>
      <w:r w:rsidR="00B81598">
        <w:rPr>
          <w:b/>
          <w:color w:val="221F1F"/>
        </w:rPr>
        <w:t>the scenario of</w:t>
      </w:r>
      <w:r w:rsidR="00CC2CC1" w:rsidRPr="00CC2CC1">
        <w:rPr>
          <w:b/>
          <w:color w:val="221F1F"/>
        </w:rPr>
        <w:t xml:space="preserve"> </w:t>
      </w:r>
      <w:r w:rsidR="00CC2CC1">
        <w:rPr>
          <w:b/>
          <w:color w:val="221F1F"/>
        </w:rPr>
        <w:t>F</w:t>
      </w:r>
      <w:r w:rsidR="00CC2CC1" w:rsidRPr="00CC2CC1">
        <w:rPr>
          <w:b/>
          <w:color w:val="221F1F"/>
        </w:rPr>
        <w:t>acebook account</w:t>
      </w:r>
      <w:r w:rsidR="00B81598">
        <w:rPr>
          <w:b/>
          <w:color w:val="221F1F"/>
        </w:rPr>
        <w:t xml:space="preserve"> login system in the form of flowchart</w:t>
      </w:r>
      <w:r w:rsidR="00CC2CC1">
        <w:rPr>
          <w:b/>
          <w:color w:val="221F1F"/>
        </w:rPr>
        <w:t>.</w:t>
      </w:r>
      <w:r w:rsidR="00C671BD">
        <w:rPr>
          <w:b/>
          <w:color w:val="221F1F"/>
        </w:rPr>
        <w:t xml:space="preserve"> [CLO</w:t>
      </w:r>
      <w:r w:rsidR="0030111B">
        <w:rPr>
          <w:b/>
          <w:color w:val="221F1F"/>
        </w:rPr>
        <w:t>1</w:t>
      </w:r>
      <w:r w:rsidR="00C671BD">
        <w:rPr>
          <w:b/>
          <w:color w:val="221F1F"/>
        </w:rPr>
        <w:t>,</w:t>
      </w:r>
      <w:r w:rsidR="00B81598">
        <w:rPr>
          <w:b/>
          <w:color w:val="221F1F"/>
        </w:rPr>
        <w:t xml:space="preserve"> </w:t>
      </w:r>
      <w:r w:rsidR="00C671BD">
        <w:rPr>
          <w:b/>
          <w:color w:val="221F1F"/>
        </w:rPr>
        <w:t>PLO1</w:t>
      </w:r>
      <w:r w:rsidR="00153A6F">
        <w:rPr>
          <w:b/>
          <w:color w:val="221F1F"/>
        </w:rPr>
        <w:t>, C1</w:t>
      </w:r>
      <w:r w:rsidR="00C671BD">
        <w:rPr>
          <w:b/>
          <w:color w:val="221F1F"/>
        </w:rPr>
        <w:t>]</w:t>
      </w:r>
    </w:p>
    <w:p w14:paraId="58A07709" w14:textId="6510B266" w:rsidR="00D05C50" w:rsidRDefault="00CC2CC1" w:rsidP="00D05C50">
      <w:pPr>
        <w:autoSpaceDE w:val="0"/>
        <w:autoSpaceDN w:val="0"/>
        <w:adjustRightInd w:val="0"/>
        <w:jc w:val="both"/>
        <w:rPr>
          <w:bCs/>
          <w:color w:val="221F1F"/>
        </w:rPr>
      </w:pPr>
      <w:r w:rsidRPr="00CC2CC1">
        <w:rPr>
          <w:bCs/>
          <w:color w:val="221F1F"/>
        </w:rPr>
        <w:t>This problem can be solved in many ways so, we will encourage you to think and draw a flowchart for this problem using your imagination.</w:t>
      </w:r>
      <w:r w:rsidR="00B81598">
        <w:rPr>
          <w:bCs/>
          <w:color w:val="221F1F"/>
        </w:rPr>
        <w:t xml:space="preserve"> </w:t>
      </w:r>
      <w:r w:rsidRPr="00CC2CC1">
        <w:rPr>
          <w:bCs/>
          <w:color w:val="221F1F"/>
        </w:rPr>
        <w:t xml:space="preserve">To log in to </w:t>
      </w:r>
      <w:r w:rsidR="00605476">
        <w:rPr>
          <w:bCs/>
          <w:color w:val="221F1F"/>
        </w:rPr>
        <w:t>F</w:t>
      </w:r>
      <w:r w:rsidRPr="00CC2CC1">
        <w:rPr>
          <w:bCs/>
          <w:color w:val="221F1F"/>
        </w:rPr>
        <w:t xml:space="preserve">acebook account we first enter the </w:t>
      </w:r>
      <w:r w:rsidR="00605476">
        <w:rPr>
          <w:bCs/>
          <w:color w:val="221F1F"/>
        </w:rPr>
        <w:t>F</w:t>
      </w:r>
      <w:r w:rsidRPr="00CC2CC1">
        <w:rPr>
          <w:bCs/>
          <w:color w:val="221F1F"/>
        </w:rPr>
        <w:t>ac</w:t>
      </w:r>
      <w:r w:rsidR="002C3C4A">
        <w:rPr>
          <w:bCs/>
          <w:color w:val="221F1F"/>
        </w:rPr>
        <w:t>e</w:t>
      </w:r>
      <w:r w:rsidRPr="00CC2CC1">
        <w:rPr>
          <w:bCs/>
          <w:color w:val="221F1F"/>
        </w:rPr>
        <w:t xml:space="preserve">book URL www.facebook.com in our browser like Google, Firefox, Safari, Internet Explorer etc. This request is sent to the </w:t>
      </w:r>
      <w:r w:rsidR="00605476">
        <w:rPr>
          <w:bCs/>
          <w:color w:val="221F1F"/>
        </w:rPr>
        <w:t>F</w:t>
      </w:r>
      <w:r w:rsidRPr="00CC2CC1">
        <w:rPr>
          <w:bCs/>
          <w:color w:val="221F1F"/>
        </w:rPr>
        <w:t xml:space="preserve">acebook server and it responds by sending us the home page of </w:t>
      </w:r>
      <w:r w:rsidR="00605476">
        <w:rPr>
          <w:bCs/>
          <w:color w:val="221F1F"/>
        </w:rPr>
        <w:t>F</w:t>
      </w:r>
      <w:r w:rsidRPr="00CC2CC1">
        <w:rPr>
          <w:bCs/>
          <w:color w:val="221F1F"/>
        </w:rPr>
        <w:t>acebook.</w:t>
      </w:r>
      <w:r w:rsidR="00B81598">
        <w:rPr>
          <w:bCs/>
          <w:color w:val="221F1F"/>
        </w:rPr>
        <w:t xml:space="preserve"> </w:t>
      </w:r>
      <w:r w:rsidRPr="00CC2CC1">
        <w:rPr>
          <w:bCs/>
          <w:color w:val="221F1F"/>
        </w:rPr>
        <w:t>Next, we enter our registered Email ID and Password and click the Login button.</w:t>
      </w:r>
      <w:r w:rsidR="00B81598">
        <w:rPr>
          <w:bCs/>
          <w:color w:val="221F1F"/>
        </w:rPr>
        <w:t xml:space="preserve"> </w:t>
      </w:r>
      <w:r w:rsidRPr="00CC2CC1">
        <w:rPr>
          <w:bCs/>
          <w:color w:val="221F1F"/>
        </w:rPr>
        <w:t>Then our login credential is checked. If it is correct, our profile</w:t>
      </w:r>
      <w:r w:rsidR="00D816ED">
        <w:rPr>
          <w:bCs/>
          <w:color w:val="221F1F"/>
        </w:rPr>
        <w:t xml:space="preserve"> appears</w:t>
      </w:r>
      <w:r w:rsidRPr="00CC2CC1">
        <w:rPr>
          <w:bCs/>
          <w:color w:val="221F1F"/>
        </w:rPr>
        <w:t xml:space="preserve">. On the other hand, if the login credential is wrong then an error </w:t>
      </w:r>
      <w:r w:rsidR="00605476" w:rsidRPr="00CC2CC1">
        <w:rPr>
          <w:bCs/>
          <w:color w:val="221F1F"/>
        </w:rPr>
        <w:t>occurs,</w:t>
      </w:r>
      <w:r w:rsidRPr="00CC2CC1">
        <w:rPr>
          <w:bCs/>
          <w:color w:val="221F1F"/>
        </w:rPr>
        <w:t xml:space="preserve"> and we are prompted to re-enter our Email ID and Password.</w:t>
      </w:r>
    </w:p>
    <w:p w14:paraId="2BF85143" w14:textId="4C98D583" w:rsidR="006800AF" w:rsidRDefault="006800AF" w:rsidP="002C3C4A">
      <w:pPr>
        <w:autoSpaceDE w:val="0"/>
        <w:autoSpaceDN w:val="0"/>
        <w:adjustRightInd w:val="0"/>
        <w:jc w:val="both"/>
        <w:rPr>
          <w:b/>
          <w:color w:val="221F1F"/>
        </w:rPr>
      </w:pPr>
      <w:r w:rsidRPr="006800AF">
        <w:rPr>
          <w:b/>
          <w:color w:val="221F1F"/>
        </w:rPr>
        <w:t>Solution:</w:t>
      </w:r>
    </w:p>
    <w:p w14:paraId="1E43CFFE" w14:textId="4D432B64" w:rsidR="00D05C50" w:rsidRPr="006800AF" w:rsidRDefault="00D05C50" w:rsidP="002C3C4A">
      <w:pPr>
        <w:autoSpaceDE w:val="0"/>
        <w:autoSpaceDN w:val="0"/>
        <w:adjustRightInd w:val="0"/>
        <w:jc w:val="both"/>
        <w:rPr>
          <w:b/>
          <w:color w:val="221F1F"/>
        </w:rPr>
      </w:pPr>
      <w:r>
        <w:rPr>
          <w:b/>
          <w:noProof/>
          <w:color w:val="221F1F"/>
        </w:rPr>
        <w:lastRenderedPageBreak/>
        <w:drawing>
          <wp:inline distT="0" distB="0" distL="0" distR="0" wp14:anchorId="24E47817" wp14:editId="213E555A">
            <wp:extent cx="4770120" cy="85039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hatsApp Image 2021-03-18 at 9.40.56 AM.jpe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0120" cy="850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A635F" w14:textId="46037786" w:rsidR="0057238F" w:rsidRDefault="0057238F" w:rsidP="002C3C4A">
      <w:pPr>
        <w:autoSpaceDE w:val="0"/>
        <w:autoSpaceDN w:val="0"/>
        <w:adjustRightInd w:val="0"/>
        <w:jc w:val="both"/>
        <w:rPr>
          <w:b/>
          <w:color w:val="221F1F"/>
        </w:rPr>
      </w:pPr>
      <w:r w:rsidRPr="00CB5353">
        <w:rPr>
          <w:b/>
          <w:color w:val="221F1F"/>
        </w:rPr>
        <w:lastRenderedPageBreak/>
        <w:t xml:space="preserve">Question </w:t>
      </w:r>
      <w:r>
        <w:rPr>
          <w:b/>
          <w:color w:val="221F1F"/>
        </w:rPr>
        <w:t>2</w:t>
      </w:r>
      <w:r w:rsidRPr="00CB5353">
        <w:rPr>
          <w:b/>
          <w:color w:val="221F1F"/>
        </w:rPr>
        <w:t>:</w:t>
      </w:r>
      <w:r>
        <w:rPr>
          <w:b/>
          <w:color w:val="221F1F"/>
        </w:rPr>
        <w:t xml:space="preserve"> Also write program in C language to implement Facebook login system with a </w:t>
      </w:r>
      <w:r w:rsidR="00C911EC">
        <w:rPr>
          <w:b/>
          <w:color w:val="221F1F"/>
        </w:rPr>
        <w:t>sample</w:t>
      </w:r>
      <w:r>
        <w:rPr>
          <w:b/>
          <w:color w:val="221F1F"/>
        </w:rPr>
        <w:t xml:space="preserve"> username and password </w:t>
      </w:r>
      <w:r w:rsidR="00452093">
        <w:rPr>
          <w:b/>
          <w:color w:val="221F1F"/>
        </w:rPr>
        <w:t>i.e.,</w:t>
      </w:r>
      <w:r>
        <w:rPr>
          <w:b/>
          <w:color w:val="221F1F"/>
        </w:rPr>
        <w:t xml:space="preserve"> username: admin and password: admin. </w:t>
      </w:r>
    </w:p>
    <w:p w14:paraId="3FCE8564" w14:textId="6F5D1331" w:rsidR="006800AF" w:rsidRDefault="006800AF" w:rsidP="002C3C4A">
      <w:pPr>
        <w:autoSpaceDE w:val="0"/>
        <w:autoSpaceDN w:val="0"/>
        <w:adjustRightInd w:val="0"/>
        <w:jc w:val="both"/>
        <w:rPr>
          <w:b/>
          <w:color w:val="221F1F"/>
        </w:rPr>
      </w:pPr>
      <w:r>
        <w:rPr>
          <w:b/>
          <w:color w:val="221F1F"/>
        </w:rPr>
        <w:t>Solu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08"/>
      </w:tblGrid>
      <w:tr w:rsidR="00D05C50" w14:paraId="33C98193" w14:textId="77777777" w:rsidTr="00D05C50">
        <w:tc>
          <w:tcPr>
            <w:tcW w:w="10008" w:type="dxa"/>
          </w:tcPr>
          <w:p w14:paraId="7651F633" w14:textId="77777777" w:rsidR="00D05C50" w:rsidRPr="00D05C50" w:rsidRDefault="00D05C50" w:rsidP="00D05C50">
            <w:pPr>
              <w:autoSpaceDE w:val="0"/>
              <w:autoSpaceDN w:val="0"/>
              <w:adjustRightInd w:val="0"/>
              <w:jc w:val="both"/>
              <w:rPr>
                <w:bCs/>
                <w:color w:val="221F1F"/>
              </w:rPr>
            </w:pPr>
            <w:r w:rsidRPr="00D05C50">
              <w:rPr>
                <w:bCs/>
                <w:color w:val="221F1F"/>
              </w:rPr>
              <w:t>#include &lt;</w:t>
            </w:r>
            <w:proofErr w:type="spellStart"/>
            <w:r w:rsidRPr="00D05C50">
              <w:rPr>
                <w:bCs/>
                <w:color w:val="221F1F"/>
              </w:rPr>
              <w:t>stdio.h</w:t>
            </w:r>
            <w:proofErr w:type="spellEnd"/>
            <w:r w:rsidRPr="00D05C50">
              <w:rPr>
                <w:bCs/>
                <w:color w:val="221F1F"/>
              </w:rPr>
              <w:t xml:space="preserve">&gt; </w:t>
            </w:r>
          </w:p>
          <w:p w14:paraId="415F0786" w14:textId="77777777" w:rsidR="00D05C50" w:rsidRPr="00D05C50" w:rsidRDefault="00D05C50" w:rsidP="00D05C50">
            <w:pPr>
              <w:autoSpaceDE w:val="0"/>
              <w:autoSpaceDN w:val="0"/>
              <w:adjustRightInd w:val="0"/>
              <w:jc w:val="both"/>
              <w:rPr>
                <w:bCs/>
                <w:color w:val="221F1F"/>
              </w:rPr>
            </w:pPr>
            <w:r w:rsidRPr="00D05C50">
              <w:rPr>
                <w:bCs/>
                <w:color w:val="221F1F"/>
              </w:rPr>
              <w:t>#include &lt;</w:t>
            </w:r>
            <w:proofErr w:type="spellStart"/>
            <w:r w:rsidRPr="00D05C50">
              <w:rPr>
                <w:bCs/>
                <w:color w:val="221F1F"/>
              </w:rPr>
              <w:t>string.h</w:t>
            </w:r>
            <w:proofErr w:type="spellEnd"/>
            <w:r w:rsidRPr="00D05C50">
              <w:rPr>
                <w:bCs/>
                <w:color w:val="221F1F"/>
              </w:rPr>
              <w:t xml:space="preserve">&gt; </w:t>
            </w:r>
          </w:p>
          <w:p w14:paraId="75B08967" w14:textId="77777777" w:rsidR="00D05C50" w:rsidRPr="00D05C50" w:rsidRDefault="00D05C50" w:rsidP="00D05C50">
            <w:pPr>
              <w:autoSpaceDE w:val="0"/>
              <w:autoSpaceDN w:val="0"/>
              <w:adjustRightInd w:val="0"/>
              <w:jc w:val="both"/>
              <w:rPr>
                <w:bCs/>
                <w:color w:val="221F1F"/>
              </w:rPr>
            </w:pPr>
            <w:r w:rsidRPr="00D05C50">
              <w:rPr>
                <w:bCs/>
                <w:color w:val="221F1F"/>
              </w:rPr>
              <w:t>#include &lt;</w:t>
            </w:r>
            <w:proofErr w:type="spellStart"/>
            <w:r w:rsidRPr="00D05C50">
              <w:rPr>
                <w:bCs/>
                <w:color w:val="221F1F"/>
              </w:rPr>
              <w:t>conio.h</w:t>
            </w:r>
            <w:proofErr w:type="spellEnd"/>
            <w:r w:rsidRPr="00D05C50">
              <w:rPr>
                <w:bCs/>
                <w:color w:val="221F1F"/>
              </w:rPr>
              <w:t xml:space="preserve">&gt; </w:t>
            </w:r>
          </w:p>
          <w:p w14:paraId="10941993" w14:textId="77777777" w:rsidR="00D05C50" w:rsidRPr="00D05C50" w:rsidRDefault="00D05C50" w:rsidP="00D05C50">
            <w:pPr>
              <w:autoSpaceDE w:val="0"/>
              <w:autoSpaceDN w:val="0"/>
              <w:adjustRightInd w:val="0"/>
              <w:jc w:val="both"/>
              <w:rPr>
                <w:bCs/>
                <w:color w:val="221F1F"/>
              </w:rPr>
            </w:pPr>
            <w:r w:rsidRPr="00D05C50">
              <w:rPr>
                <w:bCs/>
                <w:color w:val="221F1F"/>
              </w:rPr>
              <w:t xml:space="preserve"> </w:t>
            </w:r>
          </w:p>
          <w:p w14:paraId="1CA5D846" w14:textId="77777777" w:rsidR="00D05C50" w:rsidRPr="00D05C50" w:rsidRDefault="00D05C50" w:rsidP="00D05C50">
            <w:pPr>
              <w:autoSpaceDE w:val="0"/>
              <w:autoSpaceDN w:val="0"/>
              <w:adjustRightInd w:val="0"/>
              <w:jc w:val="both"/>
              <w:rPr>
                <w:bCs/>
                <w:color w:val="221F1F"/>
              </w:rPr>
            </w:pPr>
            <w:r w:rsidRPr="00D05C50">
              <w:rPr>
                <w:bCs/>
                <w:color w:val="221F1F"/>
              </w:rPr>
              <w:t xml:space="preserve"> </w:t>
            </w:r>
          </w:p>
          <w:p w14:paraId="2166ADEE" w14:textId="77777777" w:rsidR="00D05C50" w:rsidRPr="00D05C50" w:rsidRDefault="00D05C50" w:rsidP="00D05C50">
            <w:pPr>
              <w:autoSpaceDE w:val="0"/>
              <w:autoSpaceDN w:val="0"/>
              <w:adjustRightInd w:val="0"/>
              <w:jc w:val="both"/>
              <w:rPr>
                <w:bCs/>
                <w:color w:val="221F1F"/>
              </w:rPr>
            </w:pPr>
            <w:proofErr w:type="spellStart"/>
            <w:r w:rsidRPr="00D05C50">
              <w:rPr>
                <w:bCs/>
                <w:color w:val="221F1F"/>
              </w:rPr>
              <w:t>int</w:t>
            </w:r>
            <w:proofErr w:type="spellEnd"/>
            <w:r w:rsidRPr="00D05C50">
              <w:rPr>
                <w:bCs/>
                <w:color w:val="221F1F"/>
              </w:rPr>
              <w:t xml:space="preserve"> main() </w:t>
            </w:r>
          </w:p>
          <w:p w14:paraId="7B2B3549" w14:textId="77777777" w:rsidR="00D05C50" w:rsidRPr="00D05C50" w:rsidRDefault="00D05C50" w:rsidP="00D05C50">
            <w:pPr>
              <w:autoSpaceDE w:val="0"/>
              <w:autoSpaceDN w:val="0"/>
              <w:adjustRightInd w:val="0"/>
              <w:jc w:val="both"/>
              <w:rPr>
                <w:bCs/>
                <w:color w:val="221F1F"/>
              </w:rPr>
            </w:pPr>
            <w:r w:rsidRPr="00D05C50">
              <w:rPr>
                <w:bCs/>
                <w:color w:val="221F1F"/>
              </w:rPr>
              <w:t xml:space="preserve">{ </w:t>
            </w:r>
          </w:p>
          <w:p w14:paraId="43A829B4" w14:textId="77777777" w:rsidR="00D05C50" w:rsidRPr="00D05C50" w:rsidRDefault="00D05C50" w:rsidP="00D05C50">
            <w:pPr>
              <w:autoSpaceDE w:val="0"/>
              <w:autoSpaceDN w:val="0"/>
              <w:adjustRightInd w:val="0"/>
              <w:jc w:val="both"/>
              <w:rPr>
                <w:bCs/>
                <w:color w:val="221F1F"/>
              </w:rPr>
            </w:pPr>
            <w:r w:rsidRPr="00D05C50">
              <w:rPr>
                <w:bCs/>
                <w:color w:val="221F1F"/>
              </w:rPr>
              <w:t xml:space="preserve">    char username[15]; </w:t>
            </w:r>
          </w:p>
          <w:p w14:paraId="2554C5B8" w14:textId="77777777" w:rsidR="00D05C50" w:rsidRPr="00D05C50" w:rsidRDefault="00D05C50" w:rsidP="00D05C50">
            <w:pPr>
              <w:autoSpaceDE w:val="0"/>
              <w:autoSpaceDN w:val="0"/>
              <w:adjustRightInd w:val="0"/>
              <w:jc w:val="both"/>
              <w:rPr>
                <w:bCs/>
                <w:color w:val="221F1F"/>
              </w:rPr>
            </w:pPr>
            <w:r w:rsidRPr="00D05C50">
              <w:rPr>
                <w:bCs/>
                <w:color w:val="221F1F"/>
              </w:rPr>
              <w:t xml:space="preserve">    char password[12]; </w:t>
            </w:r>
          </w:p>
          <w:p w14:paraId="4031E9D4" w14:textId="77777777" w:rsidR="00D05C50" w:rsidRPr="00D05C50" w:rsidRDefault="00D05C50" w:rsidP="00D05C50">
            <w:pPr>
              <w:autoSpaceDE w:val="0"/>
              <w:autoSpaceDN w:val="0"/>
              <w:adjustRightInd w:val="0"/>
              <w:jc w:val="both"/>
              <w:rPr>
                <w:bCs/>
                <w:color w:val="221F1F"/>
              </w:rPr>
            </w:pPr>
            <w:r w:rsidRPr="00D05C50">
              <w:rPr>
                <w:bCs/>
                <w:color w:val="221F1F"/>
              </w:rPr>
              <w:t xml:space="preserve"> </w:t>
            </w:r>
          </w:p>
          <w:p w14:paraId="55E43684" w14:textId="77777777" w:rsidR="00D05C50" w:rsidRPr="00D05C50" w:rsidRDefault="00D05C50" w:rsidP="00D05C50">
            <w:pPr>
              <w:autoSpaceDE w:val="0"/>
              <w:autoSpaceDN w:val="0"/>
              <w:adjustRightInd w:val="0"/>
              <w:jc w:val="both"/>
              <w:rPr>
                <w:bCs/>
                <w:color w:val="221F1F"/>
              </w:rPr>
            </w:pPr>
            <w:r w:rsidRPr="00D05C50">
              <w:rPr>
                <w:bCs/>
                <w:color w:val="221F1F"/>
              </w:rPr>
              <w:t xml:space="preserve"> </w:t>
            </w:r>
          </w:p>
          <w:p w14:paraId="2F0C5140" w14:textId="77777777" w:rsidR="00D05C50" w:rsidRPr="00D05C50" w:rsidRDefault="00D05C50" w:rsidP="00D05C50">
            <w:pPr>
              <w:autoSpaceDE w:val="0"/>
              <w:autoSpaceDN w:val="0"/>
              <w:adjustRightInd w:val="0"/>
              <w:jc w:val="both"/>
              <w:rPr>
                <w:bCs/>
                <w:color w:val="221F1F"/>
              </w:rPr>
            </w:pPr>
            <w:r w:rsidRPr="00D05C50">
              <w:rPr>
                <w:bCs/>
                <w:color w:val="221F1F"/>
              </w:rPr>
              <w:t xml:space="preserve">    </w:t>
            </w:r>
            <w:proofErr w:type="spellStart"/>
            <w:r w:rsidRPr="00D05C50">
              <w:rPr>
                <w:bCs/>
                <w:color w:val="221F1F"/>
              </w:rPr>
              <w:t>printf</w:t>
            </w:r>
            <w:proofErr w:type="spellEnd"/>
            <w:r w:rsidRPr="00D05C50">
              <w:rPr>
                <w:bCs/>
                <w:color w:val="221F1F"/>
              </w:rPr>
              <w:t xml:space="preserve">("Enter your username:\n"); </w:t>
            </w:r>
          </w:p>
          <w:p w14:paraId="0695E24A" w14:textId="77777777" w:rsidR="00D05C50" w:rsidRPr="00D05C50" w:rsidRDefault="00D05C50" w:rsidP="00D05C50">
            <w:pPr>
              <w:autoSpaceDE w:val="0"/>
              <w:autoSpaceDN w:val="0"/>
              <w:adjustRightInd w:val="0"/>
              <w:jc w:val="both"/>
              <w:rPr>
                <w:bCs/>
                <w:color w:val="221F1F"/>
              </w:rPr>
            </w:pPr>
            <w:r w:rsidRPr="00D05C50">
              <w:rPr>
                <w:bCs/>
                <w:color w:val="221F1F"/>
              </w:rPr>
              <w:t xml:space="preserve">    ("%</w:t>
            </w:r>
            <w:proofErr w:type="spellStart"/>
            <w:r w:rsidRPr="00D05C50">
              <w:rPr>
                <w:bCs/>
                <w:color w:val="221F1F"/>
              </w:rPr>
              <w:t>s",username</w:t>
            </w:r>
            <w:proofErr w:type="spellEnd"/>
            <w:r w:rsidRPr="00D05C50">
              <w:rPr>
                <w:bCs/>
                <w:color w:val="221F1F"/>
              </w:rPr>
              <w:t xml:space="preserve">); </w:t>
            </w:r>
          </w:p>
          <w:p w14:paraId="3F16E2C9" w14:textId="77777777" w:rsidR="00D05C50" w:rsidRPr="00D05C50" w:rsidRDefault="00D05C50" w:rsidP="00D05C50">
            <w:pPr>
              <w:autoSpaceDE w:val="0"/>
              <w:autoSpaceDN w:val="0"/>
              <w:adjustRightInd w:val="0"/>
              <w:jc w:val="both"/>
              <w:rPr>
                <w:bCs/>
                <w:color w:val="221F1F"/>
              </w:rPr>
            </w:pPr>
            <w:r w:rsidRPr="00D05C50">
              <w:rPr>
                <w:bCs/>
                <w:color w:val="221F1F"/>
              </w:rPr>
              <w:t xml:space="preserve"> </w:t>
            </w:r>
          </w:p>
          <w:p w14:paraId="6C0711CF" w14:textId="77777777" w:rsidR="00D05C50" w:rsidRPr="00D05C50" w:rsidRDefault="00D05C50" w:rsidP="00D05C50">
            <w:pPr>
              <w:autoSpaceDE w:val="0"/>
              <w:autoSpaceDN w:val="0"/>
              <w:adjustRightInd w:val="0"/>
              <w:jc w:val="both"/>
              <w:rPr>
                <w:bCs/>
                <w:color w:val="221F1F"/>
              </w:rPr>
            </w:pPr>
            <w:r w:rsidRPr="00D05C50">
              <w:rPr>
                <w:bCs/>
                <w:color w:val="221F1F"/>
              </w:rPr>
              <w:t xml:space="preserve">    </w:t>
            </w:r>
            <w:proofErr w:type="spellStart"/>
            <w:r w:rsidRPr="00D05C50">
              <w:rPr>
                <w:bCs/>
                <w:color w:val="221F1F"/>
              </w:rPr>
              <w:t>printf</w:t>
            </w:r>
            <w:proofErr w:type="spellEnd"/>
            <w:r w:rsidRPr="00D05C50">
              <w:rPr>
                <w:bCs/>
                <w:color w:val="221F1F"/>
              </w:rPr>
              <w:t xml:space="preserve">("Enter your password:\n"); </w:t>
            </w:r>
          </w:p>
          <w:p w14:paraId="66431567" w14:textId="77777777" w:rsidR="00D05C50" w:rsidRPr="00D05C50" w:rsidRDefault="00D05C50" w:rsidP="00D05C50">
            <w:pPr>
              <w:autoSpaceDE w:val="0"/>
              <w:autoSpaceDN w:val="0"/>
              <w:adjustRightInd w:val="0"/>
              <w:jc w:val="both"/>
              <w:rPr>
                <w:bCs/>
                <w:color w:val="221F1F"/>
              </w:rPr>
            </w:pPr>
            <w:r w:rsidRPr="00D05C50">
              <w:rPr>
                <w:bCs/>
                <w:color w:val="221F1F"/>
              </w:rPr>
              <w:t xml:space="preserve">    </w:t>
            </w:r>
            <w:proofErr w:type="spellStart"/>
            <w:r w:rsidRPr="00D05C50">
              <w:rPr>
                <w:bCs/>
                <w:color w:val="221F1F"/>
              </w:rPr>
              <w:t>scanf</w:t>
            </w:r>
            <w:proofErr w:type="spellEnd"/>
            <w:r w:rsidRPr="00D05C50">
              <w:rPr>
                <w:bCs/>
                <w:color w:val="221F1F"/>
              </w:rPr>
              <w:t>("%</w:t>
            </w:r>
            <w:proofErr w:type="spellStart"/>
            <w:r w:rsidRPr="00D05C50">
              <w:rPr>
                <w:bCs/>
                <w:color w:val="221F1F"/>
              </w:rPr>
              <w:t>s",password</w:t>
            </w:r>
            <w:proofErr w:type="spellEnd"/>
            <w:r w:rsidRPr="00D05C50">
              <w:rPr>
                <w:bCs/>
                <w:color w:val="221F1F"/>
              </w:rPr>
              <w:t xml:space="preserve">); </w:t>
            </w:r>
          </w:p>
          <w:p w14:paraId="3698FD24" w14:textId="77777777" w:rsidR="00D05C50" w:rsidRPr="00D05C50" w:rsidRDefault="00D05C50" w:rsidP="00D05C50">
            <w:pPr>
              <w:autoSpaceDE w:val="0"/>
              <w:autoSpaceDN w:val="0"/>
              <w:adjustRightInd w:val="0"/>
              <w:jc w:val="both"/>
              <w:rPr>
                <w:bCs/>
                <w:color w:val="221F1F"/>
              </w:rPr>
            </w:pPr>
            <w:r w:rsidRPr="00D05C50">
              <w:rPr>
                <w:bCs/>
                <w:color w:val="221F1F"/>
              </w:rPr>
              <w:t xml:space="preserve"> </w:t>
            </w:r>
          </w:p>
          <w:p w14:paraId="2634170F" w14:textId="77777777" w:rsidR="00D05C50" w:rsidRPr="00D05C50" w:rsidRDefault="00D05C50" w:rsidP="00D05C50">
            <w:pPr>
              <w:autoSpaceDE w:val="0"/>
              <w:autoSpaceDN w:val="0"/>
              <w:adjustRightInd w:val="0"/>
              <w:jc w:val="both"/>
              <w:rPr>
                <w:bCs/>
                <w:color w:val="221F1F"/>
              </w:rPr>
            </w:pPr>
            <w:r w:rsidRPr="00D05C50">
              <w:rPr>
                <w:bCs/>
                <w:color w:val="221F1F"/>
              </w:rPr>
              <w:t xml:space="preserve">    if(</w:t>
            </w:r>
            <w:proofErr w:type="spellStart"/>
            <w:r w:rsidRPr="00D05C50">
              <w:rPr>
                <w:bCs/>
                <w:color w:val="221F1F"/>
              </w:rPr>
              <w:t>strcmp</w:t>
            </w:r>
            <w:proofErr w:type="spellEnd"/>
            <w:r w:rsidRPr="00D05C50">
              <w:rPr>
                <w:bCs/>
                <w:color w:val="221F1F"/>
              </w:rPr>
              <w:t>(username,"</w:t>
            </w:r>
            <w:proofErr w:type="spellStart"/>
            <w:r w:rsidRPr="00D05C50">
              <w:rPr>
                <w:bCs/>
                <w:color w:val="221F1F"/>
              </w:rPr>
              <w:t>talha</w:t>
            </w:r>
            <w:proofErr w:type="spellEnd"/>
            <w:r w:rsidRPr="00D05C50">
              <w:rPr>
                <w:bCs/>
                <w:color w:val="221F1F"/>
              </w:rPr>
              <w:t>")==0)</w:t>
            </w:r>
          </w:p>
          <w:p w14:paraId="37657124" w14:textId="77777777" w:rsidR="00D05C50" w:rsidRPr="00D05C50" w:rsidRDefault="00D05C50" w:rsidP="00D05C50">
            <w:pPr>
              <w:autoSpaceDE w:val="0"/>
              <w:autoSpaceDN w:val="0"/>
              <w:adjustRightInd w:val="0"/>
              <w:jc w:val="both"/>
              <w:rPr>
                <w:bCs/>
                <w:color w:val="221F1F"/>
              </w:rPr>
            </w:pPr>
            <w:r w:rsidRPr="00D05C50">
              <w:rPr>
                <w:bCs/>
                <w:color w:val="221F1F"/>
              </w:rPr>
              <w:tab/>
              <w:t xml:space="preserve">{ </w:t>
            </w:r>
          </w:p>
          <w:p w14:paraId="49B251FC" w14:textId="77777777" w:rsidR="00D05C50" w:rsidRPr="00D05C50" w:rsidRDefault="00D05C50" w:rsidP="00D05C50">
            <w:pPr>
              <w:autoSpaceDE w:val="0"/>
              <w:autoSpaceDN w:val="0"/>
              <w:adjustRightInd w:val="0"/>
              <w:jc w:val="both"/>
              <w:rPr>
                <w:bCs/>
                <w:color w:val="221F1F"/>
              </w:rPr>
            </w:pPr>
            <w:r w:rsidRPr="00D05C50">
              <w:rPr>
                <w:bCs/>
                <w:color w:val="221F1F"/>
              </w:rPr>
              <w:t xml:space="preserve">        if(</w:t>
            </w:r>
            <w:proofErr w:type="spellStart"/>
            <w:r w:rsidRPr="00D05C50">
              <w:rPr>
                <w:bCs/>
                <w:color w:val="221F1F"/>
              </w:rPr>
              <w:t>strcmp</w:t>
            </w:r>
            <w:proofErr w:type="spellEnd"/>
            <w:r w:rsidRPr="00D05C50">
              <w:rPr>
                <w:bCs/>
                <w:color w:val="221F1F"/>
              </w:rPr>
              <w:t>(password,"786")==0)</w:t>
            </w:r>
          </w:p>
          <w:p w14:paraId="59001D91" w14:textId="77777777" w:rsidR="00D05C50" w:rsidRPr="00D05C50" w:rsidRDefault="00D05C50" w:rsidP="00D05C50">
            <w:pPr>
              <w:autoSpaceDE w:val="0"/>
              <w:autoSpaceDN w:val="0"/>
              <w:adjustRightInd w:val="0"/>
              <w:jc w:val="both"/>
              <w:rPr>
                <w:bCs/>
                <w:color w:val="221F1F"/>
              </w:rPr>
            </w:pPr>
            <w:r w:rsidRPr="00D05C50">
              <w:rPr>
                <w:bCs/>
                <w:color w:val="221F1F"/>
              </w:rPr>
              <w:tab/>
            </w:r>
            <w:r w:rsidRPr="00D05C50">
              <w:rPr>
                <w:bCs/>
                <w:color w:val="221F1F"/>
              </w:rPr>
              <w:tab/>
              <w:t xml:space="preserve">{ </w:t>
            </w:r>
          </w:p>
          <w:p w14:paraId="747B2887" w14:textId="77777777" w:rsidR="00D05C50" w:rsidRPr="00D05C50" w:rsidRDefault="00D05C50" w:rsidP="00D05C50">
            <w:pPr>
              <w:autoSpaceDE w:val="0"/>
              <w:autoSpaceDN w:val="0"/>
              <w:adjustRightInd w:val="0"/>
              <w:jc w:val="both"/>
              <w:rPr>
                <w:bCs/>
                <w:color w:val="221F1F"/>
              </w:rPr>
            </w:pPr>
            <w:r w:rsidRPr="00D05C50">
              <w:rPr>
                <w:bCs/>
                <w:color w:val="221F1F"/>
              </w:rPr>
              <w:tab/>
            </w:r>
            <w:r w:rsidRPr="00D05C50">
              <w:rPr>
                <w:bCs/>
                <w:color w:val="221F1F"/>
              </w:rPr>
              <w:tab/>
              <w:t xml:space="preserve"> </w:t>
            </w:r>
            <w:proofErr w:type="spellStart"/>
            <w:proofErr w:type="gramStart"/>
            <w:r w:rsidRPr="00D05C50">
              <w:rPr>
                <w:bCs/>
                <w:color w:val="221F1F"/>
              </w:rPr>
              <w:t>printf</w:t>
            </w:r>
            <w:proofErr w:type="spellEnd"/>
            <w:r w:rsidRPr="00D05C50">
              <w:rPr>
                <w:bCs/>
                <w:color w:val="221F1F"/>
              </w:rPr>
              <w:t>(</w:t>
            </w:r>
            <w:proofErr w:type="gramEnd"/>
            <w:r w:rsidRPr="00D05C50">
              <w:rPr>
                <w:bCs/>
                <w:color w:val="221F1F"/>
              </w:rPr>
              <w:t>"\</w:t>
            </w:r>
            <w:proofErr w:type="spellStart"/>
            <w:r w:rsidRPr="00D05C50">
              <w:rPr>
                <w:bCs/>
                <w:color w:val="221F1F"/>
              </w:rPr>
              <w:t>nWelcome.Login</w:t>
            </w:r>
            <w:proofErr w:type="spellEnd"/>
            <w:r w:rsidRPr="00D05C50">
              <w:rPr>
                <w:bCs/>
                <w:color w:val="221F1F"/>
              </w:rPr>
              <w:t xml:space="preserve"> Success!"); </w:t>
            </w:r>
          </w:p>
          <w:p w14:paraId="33CEAF9D" w14:textId="77777777" w:rsidR="00D05C50" w:rsidRPr="00D05C50" w:rsidRDefault="00D05C50" w:rsidP="00D05C50">
            <w:pPr>
              <w:autoSpaceDE w:val="0"/>
              <w:autoSpaceDN w:val="0"/>
              <w:adjustRightInd w:val="0"/>
              <w:jc w:val="both"/>
              <w:rPr>
                <w:bCs/>
                <w:color w:val="221F1F"/>
              </w:rPr>
            </w:pPr>
            <w:r w:rsidRPr="00D05C50">
              <w:rPr>
                <w:bCs/>
                <w:color w:val="221F1F"/>
              </w:rPr>
              <w:t xml:space="preserve"> </w:t>
            </w:r>
            <w:r w:rsidRPr="00D05C50">
              <w:rPr>
                <w:bCs/>
                <w:color w:val="221F1F"/>
              </w:rPr>
              <w:tab/>
            </w:r>
            <w:r w:rsidRPr="00D05C50">
              <w:rPr>
                <w:bCs/>
                <w:color w:val="221F1F"/>
              </w:rPr>
              <w:tab/>
              <w:t>}</w:t>
            </w:r>
          </w:p>
          <w:p w14:paraId="1B33FB85" w14:textId="77777777" w:rsidR="00D05C50" w:rsidRPr="00D05C50" w:rsidRDefault="00D05C50" w:rsidP="00D05C50">
            <w:pPr>
              <w:autoSpaceDE w:val="0"/>
              <w:autoSpaceDN w:val="0"/>
              <w:adjustRightInd w:val="0"/>
              <w:jc w:val="both"/>
              <w:rPr>
                <w:bCs/>
                <w:color w:val="221F1F"/>
              </w:rPr>
            </w:pPr>
            <w:r w:rsidRPr="00D05C50">
              <w:rPr>
                <w:bCs/>
                <w:color w:val="221F1F"/>
              </w:rPr>
              <w:tab/>
            </w:r>
            <w:r w:rsidRPr="00D05C50">
              <w:rPr>
                <w:bCs/>
                <w:color w:val="221F1F"/>
              </w:rPr>
              <w:tab/>
              <w:t>else</w:t>
            </w:r>
          </w:p>
          <w:p w14:paraId="3444DCDB" w14:textId="77777777" w:rsidR="00D05C50" w:rsidRPr="00D05C50" w:rsidRDefault="00D05C50" w:rsidP="00D05C50">
            <w:pPr>
              <w:autoSpaceDE w:val="0"/>
              <w:autoSpaceDN w:val="0"/>
              <w:adjustRightInd w:val="0"/>
              <w:jc w:val="both"/>
              <w:rPr>
                <w:bCs/>
                <w:color w:val="221F1F"/>
              </w:rPr>
            </w:pPr>
            <w:r w:rsidRPr="00D05C50">
              <w:rPr>
                <w:bCs/>
                <w:color w:val="221F1F"/>
              </w:rPr>
              <w:tab/>
            </w:r>
            <w:r w:rsidRPr="00D05C50">
              <w:rPr>
                <w:bCs/>
                <w:color w:val="221F1F"/>
              </w:rPr>
              <w:tab/>
              <w:t xml:space="preserve">{ </w:t>
            </w:r>
          </w:p>
          <w:p w14:paraId="50D99899" w14:textId="77777777" w:rsidR="00D05C50" w:rsidRPr="00D05C50" w:rsidRDefault="00D05C50" w:rsidP="00D05C50">
            <w:pPr>
              <w:autoSpaceDE w:val="0"/>
              <w:autoSpaceDN w:val="0"/>
              <w:adjustRightInd w:val="0"/>
              <w:jc w:val="both"/>
              <w:rPr>
                <w:bCs/>
                <w:color w:val="221F1F"/>
              </w:rPr>
            </w:pPr>
            <w:r w:rsidRPr="00D05C50">
              <w:rPr>
                <w:bCs/>
                <w:color w:val="221F1F"/>
              </w:rPr>
              <w:t xml:space="preserve">    </w:t>
            </w:r>
            <w:proofErr w:type="spellStart"/>
            <w:r w:rsidRPr="00D05C50">
              <w:rPr>
                <w:bCs/>
                <w:color w:val="221F1F"/>
              </w:rPr>
              <w:t>printf</w:t>
            </w:r>
            <w:proofErr w:type="spellEnd"/>
            <w:r w:rsidRPr="00D05C50">
              <w:rPr>
                <w:bCs/>
                <w:color w:val="221F1F"/>
              </w:rPr>
              <w:t>("\</w:t>
            </w:r>
            <w:proofErr w:type="spellStart"/>
            <w:r w:rsidRPr="00D05C50">
              <w:rPr>
                <w:bCs/>
                <w:color w:val="221F1F"/>
              </w:rPr>
              <w:t>nwrong</w:t>
            </w:r>
            <w:proofErr w:type="spellEnd"/>
            <w:r w:rsidRPr="00D05C50">
              <w:rPr>
                <w:bCs/>
                <w:color w:val="221F1F"/>
              </w:rPr>
              <w:t xml:space="preserve"> password"); </w:t>
            </w:r>
          </w:p>
          <w:p w14:paraId="46BFF3A8" w14:textId="77777777" w:rsidR="00D05C50" w:rsidRPr="00D05C50" w:rsidRDefault="00D05C50" w:rsidP="00D05C50">
            <w:pPr>
              <w:autoSpaceDE w:val="0"/>
              <w:autoSpaceDN w:val="0"/>
              <w:adjustRightInd w:val="0"/>
              <w:jc w:val="both"/>
              <w:rPr>
                <w:bCs/>
                <w:color w:val="221F1F"/>
              </w:rPr>
            </w:pPr>
            <w:r w:rsidRPr="00D05C50">
              <w:rPr>
                <w:bCs/>
                <w:color w:val="221F1F"/>
              </w:rPr>
              <w:t xml:space="preserve">} </w:t>
            </w:r>
          </w:p>
          <w:p w14:paraId="4CF35836" w14:textId="77777777" w:rsidR="00D05C50" w:rsidRPr="00D05C50" w:rsidRDefault="00D05C50" w:rsidP="00D05C50">
            <w:pPr>
              <w:autoSpaceDE w:val="0"/>
              <w:autoSpaceDN w:val="0"/>
              <w:adjustRightInd w:val="0"/>
              <w:jc w:val="both"/>
              <w:rPr>
                <w:bCs/>
                <w:color w:val="221F1F"/>
              </w:rPr>
            </w:pPr>
            <w:r w:rsidRPr="00D05C50">
              <w:rPr>
                <w:bCs/>
                <w:color w:val="221F1F"/>
              </w:rPr>
              <w:t xml:space="preserve">    }</w:t>
            </w:r>
          </w:p>
          <w:p w14:paraId="2E8BE3D7" w14:textId="77777777" w:rsidR="00D05C50" w:rsidRPr="00D05C50" w:rsidRDefault="00D05C50" w:rsidP="00D05C50">
            <w:pPr>
              <w:autoSpaceDE w:val="0"/>
              <w:autoSpaceDN w:val="0"/>
              <w:adjustRightInd w:val="0"/>
              <w:jc w:val="both"/>
              <w:rPr>
                <w:bCs/>
                <w:color w:val="221F1F"/>
              </w:rPr>
            </w:pPr>
            <w:r w:rsidRPr="00D05C50">
              <w:rPr>
                <w:bCs/>
                <w:color w:val="221F1F"/>
              </w:rPr>
              <w:tab/>
              <w:t>else</w:t>
            </w:r>
          </w:p>
          <w:p w14:paraId="47B068E0" w14:textId="77777777" w:rsidR="00D05C50" w:rsidRPr="00D05C50" w:rsidRDefault="00D05C50" w:rsidP="00D05C50">
            <w:pPr>
              <w:autoSpaceDE w:val="0"/>
              <w:autoSpaceDN w:val="0"/>
              <w:adjustRightInd w:val="0"/>
              <w:jc w:val="both"/>
              <w:rPr>
                <w:bCs/>
                <w:color w:val="221F1F"/>
              </w:rPr>
            </w:pPr>
            <w:r w:rsidRPr="00D05C50">
              <w:rPr>
                <w:bCs/>
                <w:color w:val="221F1F"/>
              </w:rPr>
              <w:tab/>
              <w:t xml:space="preserve">{ </w:t>
            </w:r>
          </w:p>
          <w:p w14:paraId="55B434F0" w14:textId="77777777" w:rsidR="00D05C50" w:rsidRPr="00D05C50" w:rsidRDefault="00D05C50" w:rsidP="00D05C50">
            <w:pPr>
              <w:autoSpaceDE w:val="0"/>
              <w:autoSpaceDN w:val="0"/>
              <w:adjustRightInd w:val="0"/>
              <w:jc w:val="both"/>
              <w:rPr>
                <w:bCs/>
                <w:color w:val="221F1F"/>
              </w:rPr>
            </w:pPr>
            <w:r w:rsidRPr="00D05C50">
              <w:rPr>
                <w:bCs/>
                <w:color w:val="221F1F"/>
              </w:rPr>
              <w:t xml:space="preserve">    </w:t>
            </w:r>
            <w:proofErr w:type="spellStart"/>
            <w:r w:rsidRPr="00D05C50">
              <w:rPr>
                <w:bCs/>
                <w:color w:val="221F1F"/>
              </w:rPr>
              <w:t>printf</w:t>
            </w:r>
            <w:proofErr w:type="spellEnd"/>
            <w:r w:rsidRPr="00D05C50">
              <w:rPr>
                <w:bCs/>
                <w:color w:val="221F1F"/>
              </w:rPr>
              <w:t>("\</w:t>
            </w:r>
            <w:proofErr w:type="spellStart"/>
            <w:r w:rsidRPr="00D05C50">
              <w:rPr>
                <w:bCs/>
                <w:color w:val="221F1F"/>
              </w:rPr>
              <w:t>nUser</w:t>
            </w:r>
            <w:proofErr w:type="spellEnd"/>
            <w:r w:rsidRPr="00D05C50">
              <w:rPr>
                <w:bCs/>
                <w:color w:val="221F1F"/>
              </w:rPr>
              <w:t xml:space="preserve"> doesn't exist");</w:t>
            </w:r>
          </w:p>
          <w:p w14:paraId="7D5FB3AD" w14:textId="77777777" w:rsidR="00D05C50" w:rsidRPr="00D05C50" w:rsidRDefault="00D05C50" w:rsidP="00D05C50">
            <w:pPr>
              <w:autoSpaceDE w:val="0"/>
              <w:autoSpaceDN w:val="0"/>
              <w:adjustRightInd w:val="0"/>
              <w:jc w:val="both"/>
              <w:rPr>
                <w:bCs/>
                <w:color w:val="221F1F"/>
              </w:rPr>
            </w:pPr>
            <w:r w:rsidRPr="00D05C50">
              <w:rPr>
                <w:bCs/>
                <w:color w:val="221F1F"/>
              </w:rPr>
              <w:t>}</w:t>
            </w:r>
          </w:p>
          <w:p w14:paraId="09F26997" w14:textId="5B7CE18B" w:rsidR="00D05C50" w:rsidRDefault="00D05C50" w:rsidP="00D05C50">
            <w:pPr>
              <w:autoSpaceDE w:val="0"/>
              <w:autoSpaceDN w:val="0"/>
              <w:adjustRightInd w:val="0"/>
              <w:jc w:val="both"/>
              <w:rPr>
                <w:bCs/>
                <w:color w:val="221F1F"/>
              </w:rPr>
            </w:pPr>
            <w:r w:rsidRPr="00D05C50">
              <w:rPr>
                <w:bCs/>
                <w:color w:val="221F1F"/>
              </w:rPr>
              <w:t>}</w:t>
            </w:r>
            <w:bookmarkStart w:id="0" w:name="_GoBack"/>
            <w:bookmarkEnd w:id="0"/>
          </w:p>
        </w:tc>
      </w:tr>
    </w:tbl>
    <w:p w14:paraId="60B6332A" w14:textId="77777777" w:rsidR="00D05C50" w:rsidRPr="00A449A0" w:rsidRDefault="00D05C50" w:rsidP="002C3C4A">
      <w:pPr>
        <w:autoSpaceDE w:val="0"/>
        <w:autoSpaceDN w:val="0"/>
        <w:adjustRightInd w:val="0"/>
        <w:jc w:val="both"/>
        <w:rPr>
          <w:bCs/>
          <w:color w:val="221F1F"/>
        </w:rPr>
      </w:pPr>
    </w:p>
    <w:sectPr w:rsidR="00D05C50" w:rsidRPr="00A449A0" w:rsidSect="000C1A7F">
      <w:footerReference w:type="default" r:id="rId14"/>
      <w:type w:val="continuous"/>
      <w:pgSz w:w="12240" w:h="15840"/>
      <w:pgMar w:top="1008" w:right="1440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0F4DC5" w14:textId="77777777" w:rsidR="006E070C" w:rsidRDefault="006E070C" w:rsidP="000163FF">
      <w:pPr>
        <w:spacing w:after="0" w:line="240" w:lineRule="auto"/>
      </w:pPr>
      <w:r>
        <w:separator/>
      </w:r>
    </w:p>
  </w:endnote>
  <w:endnote w:type="continuationSeparator" w:id="0">
    <w:p w14:paraId="753D8B04" w14:textId="77777777" w:rsidR="006E070C" w:rsidRDefault="006E070C" w:rsidP="000163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3C0174" w14:textId="77777777" w:rsidR="007223D1" w:rsidRDefault="007223D1">
    <w:pPr>
      <w:pStyle w:val="Footer"/>
    </w:pPr>
  </w:p>
  <w:p w14:paraId="1E1095D6" w14:textId="77777777" w:rsidR="007223D1" w:rsidRDefault="007223D1">
    <w:pPr>
      <w:pStyle w:val="Footer"/>
    </w:pPr>
  </w:p>
  <w:p w14:paraId="7D50EC49" w14:textId="77777777" w:rsidR="007223D1" w:rsidRDefault="007223D1">
    <w:pPr>
      <w:pStyle w:val="Footer"/>
    </w:pPr>
  </w:p>
  <w:p w14:paraId="2485998B" w14:textId="77777777" w:rsidR="007223D1" w:rsidRDefault="007223D1">
    <w:pPr>
      <w:pStyle w:val="Footer"/>
    </w:pPr>
  </w:p>
  <w:p w14:paraId="34602810" w14:textId="77777777" w:rsidR="007223D1" w:rsidRDefault="007223D1">
    <w:pPr>
      <w:pStyle w:val="Footer"/>
    </w:pPr>
  </w:p>
  <w:p w14:paraId="67EDBAFD" w14:textId="77777777" w:rsidR="007223D1" w:rsidRDefault="007223D1">
    <w:pPr>
      <w:pStyle w:val="Footer"/>
    </w:pPr>
  </w:p>
  <w:p w14:paraId="262B5933" w14:textId="77777777" w:rsidR="007223D1" w:rsidRDefault="007223D1">
    <w:pPr>
      <w:pStyle w:val="Footer"/>
    </w:pPr>
  </w:p>
  <w:p w14:paraId="6809B279" w14:textId="77777777" w:rsidR="007223D1" w:rsidRDefault="007223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E33D57" w14:textId="77777777" w:rsidR="006E070C" w:rsidRDefault="006E070C" w:rsidP="000163FF">
      <w:pPr>
        <w:spacing w:after="0" w:line="240" w:lineRule="auto"/>
      </w:pPr>
      <w:r>
        <w:separator/>
      </w:r>
    </w:p>
  </w:footnote>
  <w:footnote w:type="continuationSeparator" w:id="0">
    <w:p w14:paraId="60923DCC" w14:textId="77777777" w:rsidR="006E070C" w:rsidRDefault="006E070C" w:rsidP="000163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C6866"/>
    <w:multiLevelType w:val="multilevel"/>
    <w:tmpl w:val="3EFA4F92"/>
    <w:numStyleLink w:val="Question"/>
  </w:abstractNum>
  <w:abstractNum w:abstractNumId="1" w15:restartNumberingAfterBreak="0">
    <w:nsid w:val="02AA6EC4"/>
    <w:multiLevelType w:val="hybridMultilevel"/>
    <w:tmpl w:val="F208AB78"/>
    <w:lvl w:ilvl="0" w:tplc="FF0030C2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7F0055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0C52CF"/>
    <w:multiLevelType w:val="multilevel"/>
    <w:tmpl w:val="A14A2370"/>
    <w:lvl w:ilvl="0">
      <w:start w:val="1"/>
      <w:numFmt w:val="decimal"/>
      <w:lvlText w:val="Q:- %1"/>
      <w:lvlJc w:val="left"/>
      <w:pPr>
        <w:ind w:left="360" w:hanging="360"/>
      </w:pPr>
      <w:rPr>
        <w:rFonts w:ascii="Times New Roman" w:hAnsi="Times New Roman" w:hint="default"/>
        <w:color w:val="auto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FC11247"/>
    <w:multiLevelType w:val="multilevel"/>
    <w:tmpl w:val="3EFA4F92"/>
    <w:styleLink w:val="Question"/>
    <w:lvl w:ilvl="0">
      <w:start w:val="1"/>
      <w:numFmt w:val="decimal"/>
      <w:lvlText w:val="Q:- %1"/>
      <w:lvlJc w:val="left"/>
      <w:pPr>
        <w:ind w:left="360" w:hanging="360"/>
      </w:pPr>
      <w:rPr>
        <w:rFonts w:ascii="Times New Roman" w:hAnsi="Times New Roman" w:hint="default"/>
        <w:color w:val="auto"/>
      </w:rPr>
    </w:lvl>
    <w:lvl w:ilvl="1">
      <w:start w:val="1"/>
      <w:numFmt w:val="upperRoman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1D54054"/>
    <w:multiLevelType w:val="hybridMultilevel"/>
    <w:tmpl w:val="302432FE"/>
    <w:lvl w:ilvl="0" w:tplc="0409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5" w15:restartNumberingAfterBreak="0">
    <w:nsid w:val="16A15DBD"/>
    <w:multiLevelType w:val="hybridMultilevel"/>
    <w:tmpl w:val="A8BCA188"/>
    <w:lvl w:ilvl="0" w:tplc="04090015">
      <w:start w:val="1"/>
      <w:numFmt w:val="upperLetter"/>
      <w:lvlText w:val="%1."/>
      <w:lvlJc w:val="left"/>
      <w:pPr>
        <w:tabs>
          <w:tab w:val="num" w:pos="495"/>
        </w:tabs>
        <w:ind w:left="495" w:hanging="360"/>
      </w:pPr>
    </w:lvl>
    <w:lvl w:ilvl="1" w:tplc="699846BE">
      <w:start w:val="1"/>
      <w:numFmt w:val="lowerLetter"/>
      <w:lvlText w:val="%2."/>
      <w:lvlJc w:val="left"/>
      <w:pPr>
        <w:tabs>
          <w:tab w:val="num" w:pos="1215"/>
        </w:tabs>
        <w:ind w:left="1215" w:hanging="360"/>
      </w:pPr>
      <w:rPr>
        <w:rFonts w:ascii="Times New Roman" w:hAnsi="Times New Roman" w:cs="Times New Roman" w:hint="default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1935"/>
        </w:tabs>
        <w:ind w:left="1935" w:hanging="180"/>
      </w:pPr>
    </w:lvl>
    <w:lvl w:ilvl="3" w:tplc="0409000F">
      <w:start w:val="1"/>
      <w:numFmt w:val="decimal"/>
      <w:lvlText w:val="%4."/>
      <w:lvlJc w:val="left"/>
      <w:pPr>
        <w:tabs>
          <w:tab w:val="num" w:pos="2655"/>
        </w:tabs>
        <w:ind w:left="2655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375"/>
        </w:tabs>
        <w:ind w:left="3375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095"/>
        </w:tabs>
        <w:ind w:left="4095" w:hanging="180"/>
      </w:pPr>
    </w:lvl>
    <w:lvl w:ilvl="6" w:tplc="0409000F">
      <w:start w:val="1"/>
      <w:numFmt w:val="decimal"/>
      <w:lvlText w:val="%7."/>
      <w:lvlJc w:val="left"/>
      <w:pPr>
        <w:tabs>
          <w:tab w:val="num" w:pos="4815"/>
        </w:tabs>
        <w:ind w:left="4815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535"/>
        </w:tabs>
        <w:ind w:left="5535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255"/>
        </w:tabs>
        <w:ind w:left="6255" w:hanging="180"/>
      </w:pPr>
    </w:lvl>
  </w:abstractNum>
  <w:abstractNum w:abstractNumId="6" w15:restartNumberingAfterBreak="0">
    <w:nsid w:val="181D5705"/>
    <w:multiLevelType w:val="multilevel"/>
    <w:tmpl w:val="F042C88A"/>
    <w:lvl w:ilvl="0">
      <w:start w:val="1"/>
      <w:numFmt w:val="decimal"/>
      <w:lvlText w:val="3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CF6F7C"/>
    <w:multiLevelType w:val="multilevel"/>
    <w:tmpl w:val="49B2B290"/>
    <w:lvl w:ilvl="0">
      <w:start w:val="1"/>
      <w:numFmt w:val="decimal"/>
      <w:lvlText w:val="Q:- %1"/>
      <w:lvlJc w:val="left"/>
      <w:pPr>
        <w:ind w:left="360" w:hanging="360"/>
      </w:pPr>
      <w:rPr>
        <w:rFonts w:ascii="Times New Roman" w:hAnsi="Times New Roman" w:hint="default"/>
        <w:color w:val="auto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1A2F29B2"/>
    <w:multiLevelType w:val="hybridMultilevel"/>
    <w:tmpl w:val="9A0AE1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C41949"/>
    <w:multiLevelType w:val="multilevel"/>
    <w:tmpl w:val="A7D06F3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1C675CF4"/>
    <w:multiLevelType w:val="multilevel"/>
    <w:tmpl w:val="F0626B1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upperLetter"/>
      <w:lvlText w:val="%2."/>
      <w:lvlJc w:val="left"/>
      <w:pPr>
        <w:ind w:left="792" w:hanging="432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8E6369C"/>
    <w:multiLevelType w:val="hybridMultilevel"/>
    <w:tmpl w:val="91D649E8"/>
    <w:lvl w:ilvl="0" w:tplc="07A8266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30383EFA">
      <w:start w:val="1"/>
      <w:numFmt w:val="lowerLetter"/>
      <w:lvlText w:val="%2."/>
      <w:lvlJc w:val="left"/>
      <w:pPr>
        <w:ind w:left="180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A6185E68">
      <w:start w:val="1"/>
      <w:numFmt w:val="decimal"/>
      <w:lvlText w:val="%4."/>
      <w:lvlJc w:val="left"/>
      <w:pPr>
        <w:ind w:left="2880" w:hanging="360"/>
      </w:pPr>
      <w:rPr>
        <w:rFonts w:hint="default"/>
        <w:b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004D77"/>
    <w:multiLevelType w:val="hybridMultilevel"/>
    <w:tmpl w:val="42FE70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195C75"/>
    <w:multiLevelType w:val="hybridMultilevel"/>
    <w:tmpl w:val="6AACB6B8"/>
    <w:lvl w:ilvl="0" w:tplc="699846BE">
      <w:start w:val="1"/>
      <w:numFmt w:val="lowerLetter"/>
      <w:lvlText w:val="%1."/>
      <w:lvlJc w:val="left"/>
      <w:pPr>
        <w:tabs>
          <w:tab w:val="num" w:pos="1215"/>
        </w:tabs>
        <w:ind w:left="1215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A94366"/>
    <w:multiLevelType w:val="hybridMultilevel"/>
    <w:tmpl w:val="D9C617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540D9C"/>
    <w:multiLevelType w:val="hybridMultilevel"/>
    <w:tmpl w:val="851E35CA"/>
    <w:lvl w:ilvl="0" w:tplc="DB9EC982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470ACA"/>
    <w:multiLevelType w:val="hybridMultilevel"/>
    <w:tmpl w:val="964C8CE6"/>
    <w:lvl w:ilvl="0" w:tplc="2E40A31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96A2FA2"/>
    <w:multiLevelType w:val="hybridMultilevel"/>
    <w:tmpl w:val="37146EB6"/>
    <w:lvl w:ilvl="0" w:tplc="DB9EC982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7"/>
  </w:num>
  <w:num w:numId="3">
    <w:abstractNumId w:val="4"/>
  </w:num>
  <w:num w:numId="4">
    <w:abstractNumId w:val="15"/>
  </w:num>
  <w:num w:numId="5">
    <w:abstractNumId w:val="9"/>
  </w:num>
  <w:num w:numId="6">
    <w:abstractNumId w:val="16"/>
  </w:num>
  <w:num w:numId="7">
    <w:abstractNumId w:val="6"/>
  </w:num>
  <w:num w:numId="8">
    <w:abstractNumId w:val="11"/>
  </w:num>
  <w:num w:numId="9">
    <w:abstractNumId w:val="1"/>
  </w:num>
  <w:num w:numId="10">
    <w:abstractNumId w:val="10"/>
  </w:num>
  <w:num w:numId="1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</w:num>
  <w:num w:numId="13">
    <w:abstractNumId w:val="3"/>
  </w:num>
  <w:num w:numId="14">
    <w:abstractNumId w:val="0"/>
  </w:num>
  <w:num w:numId="15">
    <w:abstractNumId w:val="7"/>
  </w:num>
  <w:num w:numId="16">
    <w:abstractNumId w:val="2"/>
  </w:num>
  <w:num w:numId="17">
    <w:abstractNumId w:val="8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NTAzNba0NDIyMjVR0lEKTi0uzszPAykwqgUAKAhPpSwAAAA="/>
  </w:docVars>
  <w:rsids>
    <w:rsidRoot w:val="00A71270"/>
    <w:rsid w:val="000031BA"/>
    <w:rsid w:val="000079FD"/>
    <w:rsid w:val="00012220"/>
    <w:rsid w:val="00014F51"/>
    <w:rsid w:val="000163FF"/>
    <w:rsid w:val="000237A9"/>
    <w:rsid w:val="00026E5C"/>
    <w:rsid w:val="00030D55"/>
    <w:rsid w:val="000332ED"/>
    <w:rsid w:val="00041D2B"/>
    <w:rsid w:val="00041DFD"/>
    <w:rsid w:val="000524E9"/>
    <w:rsid w:val="00053D68"/>
    <w:rsid w:val="00055147"/>
    <w:rsid w:val="00064015"/>
    <w:rsid w:val="00067462"/>
    <w:rsid w:val="000678E8"/>
    <w:rsid w:val="000713FA"/>
    <w:rsid w:val="00073D3B"/>
    <w:rsid w:val="00081A5E"/>
    <w:rsid w:val="0008371B"/>
    <w:rsid w:val="00083D0A"/>
    <w:rsid w:val="00084569"/>
    <w:rsid w:val="00085A8D"/>
    <w:rsid w:val="00092286"/>
    <w:rsid w:val="00094955"/>
    <w:rsid w:val="00095739"/>
    <w:rsid w:val="0009583E"/>
    <w:rsid w:val="000A29A6"/>
    <w:rsid w:val="000A6959"/>
    <w:rsid w:val="000B16A5"/>
    <w:rsid w:val="000B1FB2"/>
    <w:rsid w:val="000C1A7F"/>
    <w:rsid w:val="000C3C54"/>
    <w:rsid w:val="000D1BDB"/>
    <w:rsid w:val="000D7345"/>
    <w:rsid w:val="000E4F60"/>
    <w:rsid w:val="000E6A66"/>
    <w:rsid w:val="000E6AEB"/>
    <w:rsid w:val="001011BF"/>
    <w:rsid w:val="00102660"/>
    <w:rsid w:val="00110E96"/>
    <w:rsid w:val="00112F22"/>
    <w:rsid w:val="00114610"/>
    <w:rsid w:val="00124A74"/>
    <w:rsid w:val="001304F9"/>
    <w:rsid w:val="00130C95"/>
    <w:rsid w:val="0014072C"/>
    <w:rsid w:val="0014683E"/>
    <w:rsid w:val="00151A92"/>
    <w:rsid w:val="00153A6F"/>
    <w:rsid w:val="00155992"/>
    <w:rsid w:val="0015698E"/>
    <w:rsid w:val="00161862"/>
    <w:rsid w:val="00164642"/>
    <w:rsid w:val="001654B4"/>
    <w:rsid w:val="00175943"/>
    <w:rsid w:val="0018125B"/>
    <w:rsid w:val="00183508"/>
    <w:rsid w:val="00190656"/>
    <w:rsid w:val="001A0023"/>
    <w:rsid w:val="001A10EE"/>
    <w:rsid w:val="001A2257"/>
    <w:rsid w:val="001A512A"/>
    <w:rsid w:val="001A70D3"/>
    <w:rsid w:val="001B1525"/>
    <w:rsid w:val="001B2F20"/>
    <w:rsid w:val="001C0CFF"/>
    <w:rsid w:val="001C161C"/>
    <w:rsid w:val="001C1680"/>
    <w:rsid w:val="001C35D5"/>
    <w:rsid w:val="001C6665"/>
    <w:rsid w:val="001D105A"/>
    <w:rsid w:val="001D750A"/>
    <w:rsid w:val="001D7AC7"/>
    <w:rsid w:val="001E20C1"/>
    <w:rsid w:val="001E2620"/>
    <w:rsid w:val="001E7634"/>
    <w:rsid w:val="001F0001"/>
    <w:rsid w:val="001F073A"/>
    <w:rsid w:val="001F0EC1"/>
    <w:rsid w:val="001F11A5"/>
    <w:rsid w:val="001F254B"/>
    <w:rsid w:val="001F49FC"/>
    <w:rsid w:val="00200947"/>
    <w:rsid w:val="00200DD6"/>
    <w:rsid w:val="00202BF1"/>
    <w:rsid w:val="00205369"/>
    <w:rsid w:val="00212702"/>
    <w:rsid w:val="0021328F"/>
    <w:rsid w:val="0021652F"/>
    <w:rsid w:val="0021675A"/>
    <w:rsid w:val="00217AD7"/>
    <w:rsid w:val="00230469"/>
    <w:rsid w:val="00237BFE"/>
    <w:rsid w:val="0024291F"/>
    <w:rsid w:val="00246574"/>
    <w:rsid w:val="002559AF"/>
    <w:rsid w:val="00273510"/>
    <w:rsid w:val="0028107B"/>
    <w:rsid w:val="00282B43"/>
    <w:rsid w:val="00293FFA"/>
    <w:rsid w:val="002A098A"/>
    <w:rsid w:val="002A3A2E"/>
    <w:rsid w:val="002A62CF"/>
    <w:rsid w:val="002A65DB"/>
    <w:rsid w:val="002B0CCA"/>
    <w:rsid w:val="002B43DD"/>
    <w:rsid w:val="002B5661"/>
    <w:rsid w:val="002B648C"/>
    <w:rsid w:val="002C12B1"/>
    <w:rsid w:val="002C3C4A"/>
    <w:rsid w:val="002C465C"/>
    <w:rsid w:val="002C5E51"/>
    <w:rsid w:val="002C7797"/>
    <w:rsid w:val="002D2A29"/>
    <w:rsid w:val="002E1C23"/>
    <w:rsid w:val="002E2441"/>
    <w:rsid w:val="002F0541"/>
    <w:rsid w:val="002F3477"/>
    <w:rsid w:val="002F53D1"/>
    <w:rsid w:val="002F67AA"/>
    <w:rsid w:val="0030111B"/>
    <w:rsid w:val="00301C2E"/>
    <w:rsid w:val="003135F4"/>
    <w:rsid w:val="00323339"/>
    <w:rsid w:val="003325A8"/>
    <w:rsid w:val="003348EE"/>
    <w:rsid w:val="00343841"/>
    <w:rsid w:val="00343A07"/>
    <w:rsid w:val="00365B2B"/>
    <w:rsid w:val="003727CB"/>
    <w:rsid w:val="00372B45"/>
    <w:rsid w:val="003734B8"/>
    <w:rsid w:val="003929D9"/>
    <w:rsid w:val="003A038D"/>
    <w:rsid w:val="003A4EA7"/>
    <w:rsid w:val="003B0628"/>
    <w:rsid w:val="003B703A"/>
    <w:rsid w:val="003C088F"/>
    <w:rsid w:val="003C2B46"/>
    <w:rsid w:val="003C35EC"/>
    <w:rsid w:val="003C6080"/>
    <w:rsid w:val="003C6CD4"/>
    <w:rsid w:val="003D0A16"/>
    <w:rsid w:val="003D22EB"/>
    <w:rsid w:val="00407199"/>
    <w:rsid w:val="0040788F"/>
    <w:rsid w:val="00411AF1"/>
    <w:rsid w:val="004165E5"/>
    <w:rsid w:val="004216BA"/>
    <w:rsid w:val="00422A5A"/>
    <w:rsid w:val="0042338D"/>
    <w:rsid w:val="004267AD"/>
    <w:rsid w:val="0043742E"/>
    <w:rsid w:val="0043790D"/>
    <w:rsid w:val="00437C66"/>
    <w:rsid w:val="00442137"/>
    <w:rsid w:val="00452093"/>
    <w:rsid w:val="00457B25"/>
    <w:rsid w:val="00474271"/>
    <w:rsid w:val="004752C9"/>
    <w:rsid w:val="00475BB1"/>
    <w:rsid w:val="0048314D"/>
    <w:rsid w:val="004861D2"/>
    <w:rsid w:val="00490E8C"/>
    <w:rsid w:val="00490FAF"/>
    <w:rsid w:val="004A400C"/>
    <w:rsid w:val="004B19C5"/>
    <w:rsid w:val="004B28DB"/>
    <w:rsid w:val="004C009A"/>
    <w:rsid w:val="004C4152"/>
    <w:rsid w:val="004D2D06"/>
    <w:rsid w:val="004D2F35"/>
    <w:rsid w:val="004D2FA9"/>
    <w:rsid w:val="004E0240"/>
    <w:rsid w:val="004E34C3"/>
    <w:rsid w:val="004E5015"/>
    <w:rsid w:val="004F6912"/>
    <w:rsid w:val="00503002"/>
    <w:rsid w:val="0051063F"/>
    <w:rsid w:val="0051411A"/>
    <w:rsid w:val="0051471A"/>
    <w:rsid w:val="005175F9"/>
    <w:rsid w:val="00517F4F"/>
    <w:rsid w:val="00520CD3"/>
    <w:rsid w:val="005218B8"/>
    <w:rsid w:val="00532D35"/>
    <w:rsid w:val="00547BAA"/>
    <w:rsid w:val="005505C5"/>
    <w:rsid w:val="00550C0D"/>
    <w:rsid w:val="005568DD"/>
    <w:rsid w:val="00564ABF"/>
    <w:rsid w:val="00566687"/>
    <w:rsid w:val="00571DDF"/>
    <w:rsid w:val="0057217C"/>
    <w:rsid w:val="0057238F"/>
    <w:rsid w:val="00580E21"/>
    <w:rsid w:val="00581FA7"/>
    <w:rsid w:val="00582F94"/>
    <w:rsid w:val="005830A9"/>
    <w:rsid w:val="00586515"/>
    <w:rsid w:val="00586DD4"/>
    <w:rsid w:val="005A2214"/>
    <w:rsid w:val="005B60CB"/>
    <w:rsid w:val="005C6EFE"/>
    <w:rsid w:val="005C7ADA"/>
    <w:rsid w:val="005D6285"/>
    <w:rsid w:val="005E1021"/>
    <w:rsid w:val="005F053F"/>
    <w:rsid w:val="005F1248"/>
    <w:rsid w:val="005F42FD"/>
    <w:rsid w:val="00605476"/>
    <w:rsid w:val="00623D71"/>
    <w:rsid w:val="006326B2"/>
    <w:rsid w:val="00635324"/>
    <w:rsid w:val="0063722F"/>
    <w:rsid w:val="00637D91"/>
    <w:rsid w:val="00637FC6"/>
    <w:rsid w:val="006575A1"/>
    <w:rsid w:val="00666F7F"/>
    <w:rsid w:val="00674115"/>
    <w:rsid w:val="006800AF"/>
    <w:rsid w:val="006A16B7"/>
    <w:rsid w:val="006B151A"/>
    <w:rsid w:val="006B2B4A"/>
    <w:rsid w:val="006B4514"/>
    <w:rsid w:val="006B588F"/>
    <w:rsid w:val="006B649A"/>
    <w:rsid w:val="006B6EE4"/>
    <w:rsid w:val="006E070C"/>
    <w:rsid w:val="006F35EF"/>
    <w:rsid w:val="006F707E"/>
    <w:rsid w:val="0070130E"/>
    <w:rsid w:val="0070312B"/>
    <w:rsid w:val="00704884"/>
    <w:rsid w:val="00704AC5"/>
    <w:rsid w:val="00711B40"/>
    <w:rsid w:val="00713B15"/>
    <w:rsid w:val="007223D1"/>
    <w:rsid w:val="0072482F"/>
    <w:rsid w:val="00730E58"/>
    <w:rsid w:val="00732030"/>
    <w:rsid w:val="007427AE"/>
    <w:rsid w:val="007555E4"/>
    <w:rsid w:val="00763298"/>
    <w:rsid w:val="0077369D"/>
    <w:rsid w:val="007743F7"/>
    <w:rsid w:val="00777036"/>
    <w:rsid w:val="0078484B"/>
    <w:rsid w:val="00797A22"/>
    <w:rsid w:val="007A1DEF"/>
    <w:rsid w:val="007A3195"/>
    <w:rsid w:val="007A4BC9"/>
    <w:rsid w:val="007A6B97"/>
    <w:rsid w:val="007B03A3"/>
    <w:rsid w:val="007B3A4F"/>
    <w:rsid w:val="007B5341"/>
    <w:rsid w:val="007C76E0"/>
    <w:rsid w:val="007D2BE7"/>
    <w:rsid w:val="007D6C12"/>
    <w:rsid w:val="007E22F4"/>
    <w:rsid w:val="007E667A"/>
    <w:rsid w:val="007F57A6"/>
    <w:rsid w:val="008056E0"/>
    <w:rsid w:val="008076B9"/>
    <w:rsid w:val="00807FA0"/>
    <w:rsid w:val="008125F3"/>
    <w:rsid w:val="008151F7"/>
    <w:rsid w:val="008162AC"/>
    <w:rsid w:val="008168AA"/>
    <w:rsid w:val="00835274"/>
    <w:rsid w:val="00836324"/>
    <w:rsid w:val="00842254"/>
    <w:rsid w:val="00847C8D"/>
    <w:rsid w:val="00850ABE"/>
    <w:rsid w:val="00866FA4"/>
    <w:rsid w:val="00874F22"/>
    <w:rsid w:val="00875B8A"/>
    <w:rsid w:val="00887BEB"/>
    <w:rsid w:val="008A6CCA"/>
    <w:rsid w:val="008A6EA6"/>
    <w:rsid w:val="008B3D20"/>
    <w:rsid w:val="008B5B77"/>
    <w:rsid w:val="008C1996"/>
    <w:rsid w:val="008C1A43"/>
    <w:rsid w:val="008C41E3"/>
    <w:rsid w:val="008D3164"/>
    <w:rsid w:val="008E1785"/>
    <w:rsid w:val="008E5154"/>
    <w:rsid w:val="008F2A9C"/>
    <w:rsid w:val="009008CF"/>
    <w:rsid w:val="00905C4B"/>
    <w:rsid w:val="009077BF"/>
    <w:rsid w:val="009200D8"/>
    <w:rsid w:val="00921B97"/>
    <w:rsid w:val="00922CCA"/>
    <w:rsid w:val="0093581D"/>
    <w:rsid w:val="00936A54"/>
    <w:rsid w:val="00942449"/>
    <w:rsid w:val="00947977"/>
    <w:rsid w:val="00952712"/>
    <w:rsid w:val="00953FDE"/>
    <w:rsid w:val="0095764D"/>
    <w:rsid w:val="009761E3"/>
    <w:rsid w:val="00981894"/>
    <w:rsid w:val="00983464"/>
    <w:rsid w:val="00990DC3"/>
    <w:rsid w:val="00996E3A"/>
    <w:rsid w:val="00997D1F"/>
    <w:rsid w:val="009A0ED0"/>
    <w:rsid w:val="009A4ED4"/>
    <w:rsid w:val="009A53D9"/>
    <w:rsid w:val="009A7916"/>
    <w:rsid w:val="009B2BE5"/>
    <w:rsid w:val="009B4A36"/>
    <w:rsid w:val="009C02E9"/>
    <w:rsid w:val="009C0DF3"/>
    <w:rsid w:val="009C3C1C"/>
    <w:rsid w:val="009C584B"/>
    <w:rsid w:val="009C743F"/>
    <w:rsid w:val="009C79F3"/>
    <w:rsid w:val="009C79FC"/>
    <w:rsid w:val="009D692A"/>
    <w:rsid w:val="009E1DCB"/>
    <w:rsid w:val="00A046B3"/>
    <w:rsid w:val="00A10572"/>
    <w:rsid w:val="00A15D34"/>
    <w:rsid w:val="00A163ED"/>
    <w:rsid w:val="00A17B55"/>
    <w:rsid w:val="00A25961"/>
    <w:rsid w:val="00A265BA"/>
    <w:rsid w:val="00A345A8"/>
    <w:rsid w:val="00A358FD"/>
    <w:rsid w:val="00A41E08"/>
    <w:rsid w:val="00A449A0"/>
    <w:rsid w:val="00A50A21"/>
    <w:rsid w:val="00A50B22"/>
    <w:rsid w:val="00A53CD0"/>
    <w:rsid w:val="00A56FEA"/>
    <w:rsid w:val="00A572DA"/>
    <w:rsid w:val="00A6026C"/>
    <w:rsid w:val="00A620DA"/>
    <w:rsid w:val="00A6516A"/>
    <w:rsid w:val="00A65792"/>
    <w:rsid w:val="00A71270"/>
    <w:rsid w:val="00A74A17"/>
    <w:rsid w:val="00A8747D"/>
    <w:rsid w:val="00A9165A"/>
    <w:rsid w:val="00A93725"/>
    <w:rsid w:val="00A94FDF"/>
    <w:rsid w:val="00A95286"/>
    <w:rsid w:val="00A9588B"/>
    <w:rsid w:val="00AA4086"/>
    <w:rsid w:val="00AB0EFE"/>
    <w:rsid w:val="00AB2CE2"/>
    <w:rsid w:val="00AB72D5"/>
    <w:rsid w:val="00AD0255"/>
    <w:rsid w:val="00AD74A2"/>
    <w:rsid w:val="00AE5A1F"/>
    <w:rsid w:val="00AF38AD"/>
    <w:rsid w:val="00B17097"/>
    <w:rsid w:val="00B1798C"/>
    <w:rsid w:val="00B20C69"/>
    <w:rsid w:val="00B35A71"/>
    <w:rsid w:val="00B3632D"/>
    <w:rsid w:val="00B42D6A"/>
    <w:rsid w:val="00B448FB"/>
    <w:rsid w:val="00B56F89"/>
    <w:rsid w:val="00B600D1"/>
    <w:rsid w:val="00B62288"/>
    <w:rsid w:val="00B71312"/>
    <w:rsid w:val="00B75817"/>
    <w:rsid w:val="00B81598"/>
    <w:rsid w:val="00B82027"/>
    <w:rsid w:val="00B90820"/>
    <w:rsid w:val="00BA2016"/>
    <w:rsid w:val="00BA22CC"/>
    <w:rsid w:val="00BA7260"/>
    <w:rsid w:val="00BC6A83"/>
    <w:rsid w:val="00BC6E85"/>
    <w:rsid w:val="00BE1FB6"/>
    <w:rsid w:val="00BE3831"/>
    <w:rsid w:val="00BE3A68"/>
    <w:rsid w:val="00BF4017"/>
    <w:rsid w:val="00C02013"/>
    <w:rsid w:val="00C0608B"/>
    <w:rsid w:val="00C12DA1"/>
    <w:rsid w:val="00C21E22"/>
    <w:rsid w:val="00C251DF"/>
    <w:rsid w:val="00C31D6F"/>
    <w:rsid w:val="00C358FD"/>
    <w:rsid w:val="00C360C0"/>
    <w:rsid w:val="00C41841"/>
    <w:rsid w:val="00C44084"/>
    <w:rsid w:val="00C45401"/>
    <w:rsid w:val="00C454A9"/>
    <w:rsid w:val="00C5535B"/>
    <w:rsid w:val="00C63E1B"/>
    <w:rsid w:val="00C65655"/>
    <w:rsid w:val="00C671BD"/>
    <w:rsid w:val="00C7154A"/>
    <w:rsid w:val="00C71CEB"/>
    <w:rsid w:val="00C75E82"/>
    <w:rsid w:val="00C76661"/>
    <w:rsid w:val="00C76DB0"/>
    <w:rsid w:val="00C7721B"/>
    <w:rsid w:val="00C86393"/>
    <w:rsid w:val="00C911EC"/>
    <w:rsid w:val="00C9158D"/>
    <w:rsid w:val="00C95B76"/>
    <w:rsid w:val="00CA5997"/>
    <w:rsid w:val="00CA5E5E"/>
    <w:rsid w:val="00CB4AFB"/>
    <w:rsid w:val="00CB5353"/>
    <w:rsid w:val="00CB7126"/>
    <w:rsid w:val="00CC2CC1"/>
    <w:rsid w:val="00CC2FB2"/>
    <w:rsid w:val="00CC58EE"/>
    <w:rsid w:val="00CD2AC8"/>
    <w:rsid w:val="00CD4ACB"/>
    <w:rsid w:val="00CD743B"/>
    <w:rsid w:val="00CD7E80"/>
    <w:rsid w:val="00CE202F"/>
    <w:rsid w:val="00CF7E95"/>
    <w:rsid w:val="00D0221A"/>
    <w:rsid w:val="00D04267"/>
    <w:rsid w:val="00D05C50"/>
    <w:rsid w:val="00D2010F"/>
    <w:rsid w:val="00D24C2B"/>
    <w:rsid w:val="00D35A89"/>
    <w:rsid w:val="00D3638C"/>
    <w:rsid w:val="00D37807"/>
    <w:rsid w:val="00D57927"/>
    <w:rsid w:val="00D60C6D"/>
    <w:rsid w:val="00D61E12"/>
    <w:rsid w:val="00D76055"/>
    <w:rsid w:val="00D816ED"/>
    <w:rsid w:val="00D82A02"/>
    <w:rsid w:val="00D92056"/>
    <w:rsid w:val="00D93B4A"/>
    <w:rsid w:val="00DB061C"/>
    <w:rsid w:val="00DB2E80"/>
    <w:rsid w:val="00DB5327"/>
    <w:rsid w:val="00DB710D"/>
    <w:rsid w:val="00DC5215"/>
    <w:rsid w:val="00DD66D4"/>
    <w:rsid w:val="00DF2101"/>
    <w:rsid w:val="00DF626C"/>
    <w:rsid w:val="00E05D7B"/>
    <w:rsid w:val="00E06F29"/>
    <w:rsid w:val="00E12031"/>
    <w:rsid w:val="00E147C7"/>
    <w:rsid w:val="00E247CB"/>
    <w:rsid w:val="00E30325"/>
    <w:rsid w:val="00E31A80"/>
    <w:rsid w:val="00E4543E"/>
    <w:rsid w:val="00E47445"/>
    <w:rsid w:val="00E55A16"/>
    <w:rsid w:val="00E573B0"/>
    <w:rsid w:val="00E606E3"/>
    <w:rsid w:val="00E628FE"/>
    <w:rsid w:val="00E71471"/>
    <w:rsid w:val="00E748BD"/>
    <w:rsid w:val="00E8573E"/>
    <w:rsid w:val="00E85D12"/>
    <w:rsid w:val="00E91908"/>
    <w:rsid w:val="00E95EF2"/>
    <w:rsid w:val="00E9630E"/>
    <w:rsid w:val="00E96CBE"/>
    <w:rsid w:val="00EA115A"/>
    <w:rsid w:val="00EA43FD"/>
    <w:rsid w:val="00EA64B4"/>
    <w:rsid w:val="00EA6D00"/>
    <w:rsid w:val="00EA7A87"/>
    <w:rsid w:val="00EB2D71"/>
    <w:rsid w:val="00EB57F4"/>
    <w:rsid w:val="00EC47DD"/>
    <w:rsid w:val="00ED39B6"/>
    <w:rsid w:val="00EE788F"/>
    <w:rsid w:val="00EF2755"/>
    <w:rsid w:val="00F02CFC"/>
    <w:rsid w:val="00F113BA"/>
    <w:rsid w:val="00F228D1"/>
    <w:rsid w:val="00F326CD"/>
    <w:rsid w:val="00F34AC4"/>
    <w:rsid w:val="00F3564D"/>
    <w:rsid w:val="00F426C7"/>
    <w:rsid w:val="00F46D97"/>
    <w:rsid w:val="00F51DB2"/>
    <w:rsid w:val="00F54E90"/>
    <w:rsid w:val="00F57665"/>
    <w:rsid w:val="00F61B9E"/>
    <w:rsid w:val="00F620EB"/>
    <w:rsid w:val="00F63961"/>
    <w:rsid w:val="00F65283"/>
    <w:rsid w:val="00F65883"/>
    <w:rsid w:val="00F65F5B"/>
    <w:rsid w:val="00F66663"/>
    <w:rsid w:val="00F912AF"/>
    <w:rsid w:val="00F96966"/>
    <w:rsid w:val="00FA12A9"/>
    <w:rsid w:val="00FA271C"/>
    <w:rsid w:val="00FB4800"/>
    <w:rsid w:val="00FC1D4D"/>
    <w:rsid w:val="00FD2604"/>
    <w:rsid w:val="00FD3D29"/>
    <w:rsid w:val="00FD5F33"/>
    <w:rsid w:val="00FE2CDB"/>
    <w:rsid w:val="00FE3E36"/>
    <w:rsid w:val="00FF3EA3"/>
    <w:rsid w:val="00FF3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535D74"/>
  <w15:docId w15:val="{9FE64EFC-96A2-4215-B570-0E6B095BC8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7D91"/>
  </w:style>
  <w:style w:type="paragraph" w:styleId="Heading1">
    <w:name w:val="heading 1"/>
    <w:basedOn w:val="Normal"/>
    <w:next w:val="Normal"/>
    <w:link w:val="Heading1Char"/>
    <w:qFormat/>
    <w:rsid w:val="00835274"/>
    <w:pPr>
      <w:keepNext/>
      <w:autoSpaceDE w:val="0"/>
      <w:autoSpaceDN w:val="0"/>
      <w:adjustRightInd w:val="0"/>
      <w:spacing w:after="0" w:line="240" w:lineRule="auto"/>
      <w:ind w:left="1755"/>
      <w:outlineLvl w:val="0"/>
    </w:pPr>
    <w:rPr>
      <w:rFonts w:ascii="Times New Roman" w:eastAsia="Times New Roman" w:hAnsi="Times New Roman" w:cs="Times New Roman"/>
      <w:b/>
      <w:bCs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127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712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1270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712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71270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A71270"/>
    <w:rPr>
      <w:rFonts w:ascii="Courier New" w:eastAsia="Times New Roman" w:hAnsi="Courier New" w:cs="Courier New"/>
      <w:sz w:val="20"/>
      <w:szCs w:val="20"/>
    </w:rPr>
  </w:style>
  <w:style w:type="character" w:customStyle="1" w:styleId="keyword">
    <w:name w:val="keyword"/>
    <w:basedOn w:val="DefaultParagraphFont"/>
    <w:rsid w:val="00A71270"/>
  </w:style>
  <w:style w:type="character" w:customStyle="1" w:styleId="number">
    <w:name w:val="number"/>
    <w:basedOn w:val="DefaultParagraphFont"/>
    <w:rsid w:val="00A71270"/>
  </w:style>
  <w:style w:type="character" w:customStyle="1" w:styleId="string">
    <w:name w:val="string"/>
    <w:basedOn w:val="DefaultParagraphFont"/>
    <w:rsid w:val="00A71270"/>
  </w:style>
  <w:style w:type="paragraph" w:styleId="Header">
    <w:name w:val="header"/>
    <w:basedOn w:val="Normal"/>
    <w:link w:val="HeaderChar"/>
    <w:uiPriority w:val="99"/>
    <w:unhideWhenUsed/>
    <w:rsid w:val="000163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63FF"/>
  </w:style>
  <w:style w:type="paragraph" w:styleId="Footer">
    <w:name w:val="footer"/>
    <w:basedOn w:val="Normal"/>
    <w:link w:val="FooterChar"/>
    <w:uiPriority w:val="99"/>
    <w:unhideWhenUsed/>
    <w:rsid w:val="000163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63FF"/>
  </w:style>
  <w:style w:type="paragraph" w:styleId="NoSpacing">
    <w:name w:val="No Spacing"/>
    <w:uiPriority w:val="1"/>
    <w:qFormat/>
    <w:rsid w:val="00164642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Default">
    <w:name w:val="Default"/>
    <w:rsid w:val="00164642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72482F"/>
  </w:style>
  <w:style w:type="table" w:styleId="TableGrid">
    <w:name w:val="Table Grid"/>
    <w:basedOn w:val="TableNormal"/>
    <w:uiPriority w:val="59"/>
    <w:rsid w:val="00FE3E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E51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kwd">
    <w:name w:val="kwd"/>
    <w:rsid w:val="008B3D20"/>
  </w:style>
  <w:style w:type="character" w:customStyle="1" w:styleId="pln">
    <w:name w:val="pln"/>
    <w:rsid w:val="008B3D20"/>
  </w:style>
  <w:style w:type="character" w:customStyle="1" w:styleId="typ">
    <w:name w:val="typ"/>
    <w:rsid w:val="008B3D20"/>
  </w:style>
  <w:style w:type="character" w:customStyle="1" w:styleId="pun">
    <w:name w:val="pun"/>
    <w:rsid w:val="008B3D20"/>
  </w:style>
  <w:style w:type="character" w:customStyle="1" w:styleId="lit">
    <w:name w:val="lit"/>
    <w:rsid w:val="008B3D20"/>
  </w:style>
  <w:style w:type="character" w:customStyle="1" w:styleId="str">
    <w:name w:val="str"/>
    <w:rsid w:val="008B3D20"/>
  </w:style>
  <w:style w:type="character" w:customStyle="1" w:styleId="Heading1Char">
    <w:name w:val="Heading 1 Char"/>
    <w:basedOn w:val="DefaultParagraphFont"/>
    <w:link w:val="Heading1"/>
    <w:rsid w:val="00835274"/>
    <w:rPr>
      <w:rFonts w:ascii="Times New Roman" w:eastAsia="Times New Roman" w:hAnsi="Times New Roman" w:cs="Times New Roman"/>
      <w:b/>
      <w:bCs/>
      <w:sz w:val="24"/>
      <w:szCs w:val="20"/>
    </w:rPr>
  </w:style>
  <w:style w:type="character" w:customStyle="1" w:styleId="comment">
    <w:name w:val="comment"/>
    <w:rsid w:val="00905C4B"/>
  </w:style>
  <w:style w:type="paragraph" w:styleId="Caption">
    <w:name w:val="caption"/>
    <w:basedOn w:val="Normal"/>
    <w:next w:val="Normal"/>
    <w:uiPriority w:val="35"/>
    <w:unhideWhenUsed/>
    <w:qFormat/>
    <w:rsid w:val="00FA271C"/>
    <w:pPr>
      <w:spacing w:line="240" w:lineRule="auto"/>
    </w:pPr>
    <w:rPr>
      <w:rFonts w:ascii="Calibri" w:eastAsia="Calibri" w:hAnsi="Calibri" w:cs="Arial"/>
      <w:b/>
      <w:bCs/>
      <w:color w:val="4F81BD"/>
      <w:sz w:val="18"/>
      <w:szCs w:val="18"/>
    </w:rPr>
  </w:style>
  <w:style w:type="numbering" w:customStyle="1" w:styleId="Question">
    <w:name w:val="Question"/>
    <w:uiPriority w:val="99"/>
    <w:rsid w:val="00FA271C"/>
    <w:pPr>
      <w:numPr>
        <w:numId w:val="13"/>
      </w:numPr>
    </w:pPr>
  </w:style>
  <w:style w:type="paragraph" w:styleId="BodyText3">
    <w:name w:val="Body Text 3"/>
    <w:basedOn w:val="Normal"/>
    <w:link w:val="BodyText3Char"/>
    <w:rsid w:val="00FA271C"/>
    <w:pPr>
      <w:spacing w:after="0" w:line="240" w:lineRule="auto"/>
    </w:pPr>
    <w:rPr>
      <w:rFonts w:ascii="Lucida Console" w:eastAsia="Times New Roman" w:hAnsi="Lucida Console" w:cs="Times New Roman"/>
      <w:sz w:val="20"/>
      <w:szCs w:val="24"/>
    </w:rPr>
  </w:style>
  <w:style w:type="character" w:customStyle="1" w:styleId="BodyText3Char">
    <w:name w:val="Body Text 3 Char"/>
    <w:basedOn w:val="DefaultParagraphFont"/>
    <w:link w:val="BodyText3"/>
    <w:rsid w:val="00FA271C"/>
    <w:rPr>
      <w:rFonts w:ascii="Lucida Console" w:eastAsia="Times New Roman" w:hAnsi="Lucida Console" w:cs="Times New Roman"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06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8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2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198352C32A6745BFAA02E49D43E72D" ma:contentTypeVersion="3" ma:contentTypeDescription="Create a new document." ma:contentTypeScope="" ma:versionID="629ef3b3328930ca6220e127c36e9789">
  <xsd:schema xmlns:xsd="http://www.w3.org/2001/XMLSchema" xmlns:xs="http://www.w3.org/2001/XMLSchema" xmlns:p="http://schemas.microsoft.com/office/2006/metadata/properties" xmlns:ns2="691f91d8-852e-4e9a-a0ad-1f370ef578c2" targetNamespace="http://schemas.microsoft.com/office/2006/metadata/properties" ma:root="true" ma:fieldsID="e9ff829de067295632955c445b142763" ns2:_="">
    <xsd:import namespace="691f91d8-852e-4e9a-a0ad-1f370ef578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f91d8-852e-4e9a-a0ad-1f370ef578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F8EF8A-6CA9-4760-9776-95B53E6917D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A22561F-590A-477C-A3A5-E3D6A3831B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6D3563-FBE3-434E-8D8D-B4EE772021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f91d8-852e-4e9a-a0ad-1f370ef578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FEB772A-DE1F-4875-AF14-106D60431C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381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amd Shahid</dc:creator>
  <cp:lastModifiedBy>user</cp:lastModifiedBy>
  <cp:revision>42</cp:revision>
  <cp:lastPrinted>2021-03-18T03:36:00Z</cp:lastPrinted>
  <dcterms:created xsi:type="dcterms:W3CDTF">2018-03-12T07:25:00Z</dcterms:created>
  <dcterms:modified xsi:type="dcterms:W3CDTF">2021-06-03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98352C32A6745BFAA02E49D43E72D</vt:lpwstr>
  </property>
</Properties>
</file>